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B8B4DBA" w14:textId="5CF5C98E" w:rsidR="0086393A" w:rsidRPr="00BF736A" w:rsidRDefault="006F6C88" w:rsidP="0086393A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bookmarkStart w:id="0" w:name="_GoBack"/>
      <w:r w:rsidRPr="00BF736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                                                         </w:t>
      </w:r>
      <w:r w:rsidR="0086393A" w:rsidRPr="00BF736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                                                                   </w:t>
      </w:r>
      <w:r w:rsidR="0086393A" w:rsidRPr="00BF736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ПРИЛОГ 1</w:t>
      </w:r>
    </w:p>
    <w:bookmarkEnd w:id="0"/>
    <w:p w14:paraId="5E083766" w14:textId="7903A2D9" w:rsidR="00030EE3" w:rsidRPr="00777091" w:rsidRDefault="006F6C88" w:rsidP="006F6C88">
      <w:pPr>
        <w:spacing w:after="0" w:line="276" w:lineRule="auto"/>
        <w:contextualSpacing/>
        <w:jc w:val="center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                                                                                   </w:t>
      </w:r>
      <w:r w:rsidR="0086393A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          </w:t>
      </w:r>
    </w:p>
    <w:p w14:paraId="06C7167A" w14:textId="77777777" w:rsidR="006F6C88" w:rsidRDefault="006F6C88" w:rsidP="00612AAC">
      <w:pPr>
        <w:spacing w:after="0"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sr-Cyrl-CS"/>
        </w:rPr>
      </w:pPr>
    </w:p>
    <w:p w14:paraId="1380FDD4" w14:textId="2E3D753B" w:rsidR="00612AAC" w:rsidRPr="00777091" w:rsidRDefault="00612AAC" w:rsidP="006F6C88">
      <w:pPr>
        <w:spacing w:after="0"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sr-Cyrl-CS"/>
        </w:rPr>
      </w:pPr>
      <w:r w:rsidRPr="00777091">
        <w:rPr>
          <w:rFonts w:ascii="Times New Roman" w:hAnsi="Times New Roman" w:cs="Times New Roman"/>
          <w:b/>
          <w:sz w:val="28"/>
          <w:szCs w:val="28"/>
          <w:lang w:val="sr-Cyrl-CS"/>
        </w:rPr>
        <w:t>ПРИЈАВ</w:t>
      </w:r>
      <w:r w:rsidR="00F927AD" w:rsidRPr="00777091">
        <w:rPr>
          <w:rFonts w:ascii="Times New Roman" w:hAnsi="Times New Roman" w:cs="Times New Roman"/>
          <w:b/>
          <w:sz w:val="28"/>
          <w:szCs w:val="28"/>
          <w:lang w:val="sr-Cyrl-CS"/>
        </w:rPr>
        <w:t>А</w:t>
      </w:r>
      <w:r w:rsidR="006F6C88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ЗА КАТЕГОРИЈУ ОСТАЛИ ГРАЂАНИ</w:t>
      </w:r>
    </w:p>
    <w:p w14:paraId="60B700FF" w14:textId="77777777" w:rsidR="00612AAC" w:rsidRPr="00777091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3621E681" w14:textId="386BC712" w:rsidR="0006100F" w:rsidRPr="00777091" w:rsidRDefault="4E6F551D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1.1. 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 ПОДНОСИОЦА ПРИЈАВЕ</w:t>
      </w:r>
      <w:r w:rsidR="0006100F" w:rsidRPr="00777091">
        <w:tab/>
      </w:r>
    </w:p>
    <w:p w14:paraId="21987719" w14:textId="6D03F19A" w:rsidR="0006100F" w:rsidRPr="00777091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lang w:val="sr-Cyrl-CS"/>
        </w:rPr>
      </w:pPr>
    </w:p>
    <w:tbl>
      <w:tblPr>
        <w:tblW w:w="960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5712"/>
      </w:tblGrid>
      <w:tr w:rsidR="00777091" w:rsidRPr="00174995" w14:paraId="4E498C52" w14:textId="77777777" w:rsidTr="0086393A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B0564EA" w14:textId="530003DF" w:rsidR="24B4ED0D" w:rsidRPr="00174995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C61FD8C" w14:textId="3008581F" w:rsidR="24B4ED0D" w:rsidRPr="00174995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57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5D66CE0" w14:textId="58E6061A" w:rsidR="24B4ED0D" w:rsidRPr="00174995" w:rsidRDefault="24B4ED0D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777091" w:rsidRPr="00174995" w14:paraId="495BDCD4" w14:textId="77777777" w:rsidTr="0086393A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44B214" w14:textId="41EFA7BB" w:rsidR="24B4ED0D" w:rsidRPr="00174995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3CC06D6" w14:textId="6C4C2E75" w:rsidR="24B4ED0D" w:rsidRPr="00174995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Број личне карте </w:t>
            </w:r>
          </w:p>
        </w:tc>
        <w:tc>
          <w:tcPr>
            <w:tcW w:w="57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33B4D58" w14:textId="24CE6ADB" w:rsidR="24B4ED0D" w:rsidRPr="00174995" w:rsidRDefault="24B4ED0D" w:rsidP="00B71B17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14:paraId="62428F8F" w14:textId="77777777" w:rsidTr="0086393A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3630E7B" w14:textId="63CA03B9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A2F735A" w14:textId="57FDBD4D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ЈМБГ</w:t>
            </w:r>
          </w:p>
        </w:tc>
        <w:tc>
          <w:tcPr>
            <w:tcW w:w="57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49692879" w14:textId="7777777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14:paraId="0AADFE39" w14:textId="77777777" w:rsidTr="0086393A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BCD112E" w14:textId="7E561DDC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518D12C" w14:textId="48C48E16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 (улица и број)</w:t>
            </w:r>
          </w:p>
        </w:tc>
        <w:tc>
          <w:tcPr>
            <w:tcW w:w="57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41D7F6B" w14:textId="7777777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14:paraId="59249F0D" w14:textId="77777777" w:rsidTr="0086393A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C6980D9" w14:textId="5CF582E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680E8DD" w14:textId="51ABC816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 број</w:t>
            </w:r>
          </w:p>
        </w:tc>
        <w:tc>
          <w:tcPr>
            <w:tcW w:w="57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A722C92" w14:textId="7777777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14:paraId="7218CB85" w14:textId="77777777" w:rsidTr="0086393A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A4634A4" w14:textId="5DE19DD0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25E4B7F" w14:textId="2EF2280A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Број телефона </w:t>
            </w:r>
          </w:p>
        </w:tc>
        <w:tc>
          <w:tcPr>
            <w:tcW w:w="57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68331C3" w14:textId="7777777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14:paraId="3116F3F0" w14:textId="77777777" w:rsidTr="0086393A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7721C2D" w14:textId="10EE2BBD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AFC5FC" w14:textId="1C10A73D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дреса електронске поште - email (опционално)</w:t>
            </w:r>
          </w:p>
        </w:tc>
        <w:tc>
          <w:tcPr>
            <w:tcW w:w="57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54B3402" w14:textId="7777777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059635CD" w14:textId="77777777" w:rsidR="00174995" w:rsidRDefault="00174995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798547FA" w14:textId="5EE15567" w:rsidR="0006100F" w:rsidRDefault="0CC9C0FA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</w:rPr>
        <w:t>1.2. ПОДАЦИ О ПРЕДМЕТНОМ ОБЈЕКТУ</w:t>
      </w:r>
    </w:p>
    <w:p w14:paraId="69881D87" w14:textId="77777777" w:rsidR="0038113C" w:rsidRPr="0038113C" w:rsidRDefault="0038113C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tbl>
      <w:tblPr>
        <w:tblW w:w="960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4861"/>
        <w:gridCol w:w="851"/>
      </w:tblGrid>
      <w:tr w:rsidR="005C66FF" w:rsidRPr="00AA3989" w14:paraId="004F0FD5" w14:textId="77777777" w:rsidTr="0086393A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E26E7AE" w14:textId="77777777" w:rsidR="005C66FF" w:rsidRPr="00AA3989" w:rsidRDefault="005C66FF" w:rsidP="00287EE1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A3989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5930289" w14:textId="77777777" w:rsidR="005C66FF" w:rsidRPr="00AA3989" w:rsidRDefault="005C66FF" w:rsidP="00287EE1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A3989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 (улица и број)</w:t>
            </w:r>
          </w:p>
        </w:tc>
        <w:tc>
          <w:tcPr>
            <w:tcW w:w="571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3D51337" w14:textId="77777777" w:rsidR="005C66FF" w:rsidRPr="00AA3989" w:rsidRDefault="005C66FF" w:rsidP="00287EE1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5C66FF" w:rsidRPr="00AA3989" w14:paraId="7F5FB612" w14:textId="77777777" w:rsidTr="0086393A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41F129A" w14:textId="77777777" w:rsidR="005C66FF" w:rsidRPr="00130D52" w:rsidRDefault="005C66FF" w:rsidP="00287EE1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7198EF0" w14:textId="77777777" w:rsidR="005C66FF" w:rsidRPr="00130D52" w:rsidRDefault="005C66FF" w:rsidP="00287EE1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Број катастарске парцеле и катастарска општинa</w:t>
            </w:r>
          </w:p>
        </w:tc>
        <w:tc>
          <w:tcPr>
            <w:tcW w:w="571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A8D721D" w14:textId="77777777" w:rsidR="005C66FF" w:rsidRPr="00AA3989" w:rsidRDefault="005C66FF" w:rsidP="00287EE1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5C66FF" w:rsidRPr="00AA3989" w14:paraId="21149288" w14:textId="77777777" w:rsidTr="0086393A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15D8D431" w14:textId="77777777" w:rsidR="005C66FF" w:rsidRPr="00AA3989" w:rsidRDefault="005C66FF" w:rsidP="00287EE1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A5114D2" w14:textId="77777777" w:rsidR="005C66FF" w:rsidRPr="00AA3989" w:rsidRDefault="005C66FF" w:rsidP="00287EE1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A3989">
              <w:rPr>
                <w:rFonts w:ascii="Times New Roman" w:eastAsia="Times New Roman" w:hAnsi="Times New Roman" w:cs="Times New Roman"/>
                <w:sz w:val="24"/>
                <w:szCs w:val="24"/>
              </w:rPr>
              <w:t>Место</w:t>
            </w:r>
          </w:p>
        </w:tc>
        <w:tc>
          <w:tcPr>
            <w:tcW w:w="571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3989EE5" w14:textId="77777777" w:rsidR="005C66FF" w:rsidRPr="00AA3989" w:rsidRDefault="005C66FF" w:rsidP="00287EE1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5C66FF" w:rsidRPr="00AA3989" w14:paraId="5209C19C" w14:textId="77777777" w:rsidTr="0086393A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D462EFE" w14:textId="77777777" w:rsidR="005C66FF" w:rsidRPr="00AA3989" w:rsidRDefault="005C66FF" w:rsidP="00287EE1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88599F7" w14:textId="77777777" w:rsidR="005C66FF" w:rsidRPr="00AA3989" w:rsidRDefault="005C66FF" w:rsidP="00287EE1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A3989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 број</w:t>
            </w:r>
          </w:p>
        </w:tc>
        <w:tc>
          <w:tcPr>
            <w:tcW w:w="571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87094D0" w14:textId="77777777" w:rsidR="005C66FF" w:rsidRPr="00AA3989" w:rsidRDefault="005C66FF" w:rsidP="00287EE1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5C66FF" w:rsidRPr="00AA3989" w14:paraId="21C9DF18" w14:textId="77777777" w:rsidTr="0086393A">
        <w:trPr>
          <w:trHeight w:val="197"/>
        </w:trPr>
        <w:tc>
          <w:tcPr>
            <w:tcW w:w="51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B55538A" w14:textId="77777777" w:rsidR="005C66FF" w:rsidRPr="00130D52" w:rsidRDefault="005C66FF" w:rsidP="00287EE1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  <w:r w:rsidRPr="00AA3989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75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372B51D" w14:textId="77777777" w:rsidR="005C66FF" w:rsidRPr="00AA3989" w:rsidRDefault="005C66FF" w:rsidP="00287EE1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A3989">
              <w:rPr>
                <w:rFonts w:ascii="Times New Roman" w:eastAsia="Times New Roman" w:hAnsi="Times New Roman" w:cs="Times New Roman"/>
                <w:sz w:val="24"/>
                <w:szCs w:val="24"/>
              </w:rPr>
              <w:t>Тип објекта (означи)</w:t>
            </w:r>
          </w:p>
        </w:tc>
        <w:tc>
          <w:tcPr>
            <w:tcW w:w="48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29B0D87" w14:textId="77777777" w:rsidR="005C66FF" w:rsidRPr="00AA3989" w:rsidRDefault="005C66FF" w:rsidP="00287EE1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Породична кућа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162AE69" w14:textId="77777777" w:rsidR="005C66FF" w:rsidRPr="00AA3989" w:rsidRDefault="005C66FF" w:rsidP="00287EE1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5C66FF" w:rsidRPr="00AA3989" w14:paraId="161F8272" w14:textId="77777777" w:rsidTr="0086393A">
        <w:trPr>
          <w:trHeight w:val="196"/>
        </w:trPr>
        <w:tc>
          <w:tcPr>
            <w:tcW w:w="516" w:type="dxa"/>
            <w:vMerge/>
            <w:tcMar>
              <w:left w:w="105" w:type="dxa"/>
              <w:right w:w="105" w:type="dxa"/>
            </w:tcMar>
            <w:vAlign w:val="center"/>
          </w:tcPr>
          <w:p w14:paraId="5880533D" w14:textId="77777777" w:rsidR="005C66FF" w:rsidRPr="00130D52" w:rsidRDefault="005C66FF" w:rsidP="00287EE1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5" w:type="dxa"/>
            <w:vMerge/>
            <w:tcMar>
              <w:left w:w="105" w:type="dxa"/>
              <w:right w:w="105" w:type="dxa"/>
            </w:tcMar>
            <w:vAlign w:val="center"/>
          </w:tcPr>
          <w:p w14:paraId="4E063BDA" w14:textId="77777777" w:rsidR="005C66FF" w:rsidRPr="00AA3989" w:rsidRDefault="005C66FF" w:rsidP="00287EE1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032FB3A" w14:textId="77777777" w:rsidR="005C66FF" w:rsidRPr="00AA3989" w:rsidRDefault="005C66FF" w:rsidP="00287EE1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Двојна кућа или кућа у низу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EDCC287" w14:textId="77777777" w:rsidR="005C66FF" w:rsidRPr="00AA3989" w:rsidRDefault="005C66FF" w:rsidP="00287EE1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5C66FF" w:rsidRPr="00AA3989" w14:paraId="12CDD1C4" w14:textId="77777777" w:rsidTr="0086393A">
        <w:trPr>
          <w:trHeight w:val="196"/>
        </w:trPr>
        <w:tc>
          <w:tcPr>
            <w:tcW w:w="516" w:type="dxa"/>
            <w:vMerge/>
            <w:tcMar>
              <w:left w:w="105" w:type="dxa"/>
              <w:right w:w="105" w:type="dxa"/>
            </w:tcMar>
            <w:vAlign w:val="center"/>
          </w:tcPr>
          <w:p w14:paraId="51DC1B3E" w14:textId="77777777" w:rsidR="005C66FF" w:rsidRPr="00130D52" w:rsidRDefault="005C66FF" w:rsidP="00287EE1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5" w:type="dxa"/>
            <w:vMerge/>
            <w:tcMar>
              <w:left w:w="105" w:type="dxa"/>
              <w:right w:w="105" w:type="dxa"/>
            </w:tcMar>
            <w:vAlign w:val="center"/>
          </w:tcPr>
          <w:p w14:paraId="040DEC79" w14:textId="77777777" w:rsidR="005C66FF" w:rsidRPr="00AA3989" w:rsidRDefault="005C66FF" w:rsidP="00287EE1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2535945B" w14:textId="77777777" w:rsidR="005C66FF" w:rsidRPr="00AA3989" w:rsidRDefault="005C66FF" w:rsidP="00287EE1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Стан у стамбеној згради  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3893BF5" w14:textId="77777777" w:rsidR="005C66FF" w:rsidRPr="00AA3989" w:rsidRDefault="005C66FF" w:rsidP="00287EE1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0F9910D1" w14:textId="77777777" w:rsidR="005C66FF" w:rsidRPr="005C66FF" w:rsidRDefault="005C66F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67BC659F" w14:textId="22183238" w:rsidR="0006100F" w:rsidRPr="00777091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p w14:paraId="5AAEAE32" w14:textId="5CDEDD43" w:rsidR="00675765" w:rsidRPr="00777091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5524E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C51A4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</w:t>
      </w:r>
      <w:r w:rsidR="0095725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ПАКЕТ </w:t>
      </w:r>
      <w:r w:rsidR="00C51A4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95725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А</w:t>
      </w:r>
      <w:r w:rsidR="00675765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5327CDDC" w14:textId="3574FD2D" w:rsidR="0014373C" w:rsidRPr="0014373C" w:rsidRDefault="0014373C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14373C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1 МЕРЕ ЗА КОЈЕ СЕ ПРИЈАВЉУЈЕТЕ</w:t>
      </w:r>
    </w:p>
    <w:p w14:paraId="71EA991F" w14:textId="4A525230" w:rsidR="004F36FD" w:rsidRPr="004F36FD" w:rsidRDefault="004F36FD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</w:pPr>
      <w:r w:rsidRPr="004F36FD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  <w:t>ПОРОДИЧНЕ КУЋЕ</w:t>
      </w:r>
    </w:p>
    <w:p w14:paraId="0C259479" w14:textId="02008B20" w:rsidR="000E3BDF" w:rsidRPr="000E3BDF" w:rsidRDefault="000E3BDF" w:rsidP="0086393A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0E3BDF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има право да се пријави за једну појединачну меру из тач. 1)-</w:t>
      </w:r>
      <w:r w:rsidR="00025ADB">
        <w:rPr>
          <w:rFonts w:ascii="Times New Roman" w:eastAsia="Times New Roman" w:hAnsi="Times New Roman" w:cs="Times New Roman"/>
          <w:sz w:val="24"/>
          <w:szCs w:val="24"/>
          <w:lang w:val="en-US"/>
        </w:rPr>
        <w:t>5</w:t>
      </w:r>
      <w:r w:rsidR="00025ADB">
        <w:rPr>
          <w:rFonts w:ascii="Times New Roman" w:eastAsia="Times New Roman" w:hAnsi="Times New Roman" w:cs="Times New Roman"/>
          <w:sz w:val="24"/>
          <w:szCs w:val="24"/>
          <w:lang w:val="sr-Cyrl-CS"/>
        </w:rPr>
        <w:t>),</w:t>
      </w:r>
      <w:r w:rsidR="00025ADB">
        <w:rPr>
          <w:rFonts w:ascii="Times New Roman" w:eastAsia="Times New Roman" w:hAnsi="Times New Roman" w:cs="Times New Roman"/>
          <w:sz w:val="24"/>
          <w:szCs w:val="24"/>
          <w:lang w:val="en-US"/>
        </w:rPr>
        <w:t>7</w:t>
      </w:r>
      <w:r w:rsidRPr="000E3BD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) и </w:t>
      </w:r>
      <w:r w:rsidR="00025ADB">
        <w:rPr>
          <w:rFonts w:ascii="Times New Roman" w:eastAsia="Times New Roman" w:hAnsi="Times New Roman" w:cs="Times New Roman"/>
          <w:sz w:val="24"/>
          <w:szCs w:val="24"/>
          <w:lang w:val="en-US"/>
        </w:rPr>
        <w:t>8</w:t>
      </w:r>
      <w:r w:rsidRPr="000E3BDF">
        <w:rPr>
          <w:rFonts w:ascii="Times New Roman" w:eastAsia="Times New Roman" w:hAnsi="Times New Roman" w:cs="Times New Roman"/>
          <w:sz w:val="24"/>
          <w:szCs w:val="24"/>
          <w:lang w:val="sr-Cyrl-CS"/>
        </w:rPr>
        <w:t>)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или</w:t>
      </w:r>
      <w:r w:rsidRPr="000E3BD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 максимално две појединачне мере из тач. 1)-</w:t>
      </w:r>
      <w:r w:rsidR="00025ADB">
        <w:rPr>
          <w:rFonts w:ascii="Times New Roman" w:eastAsia="Times New Roman" w:hAnsi="Times New Roman" w:cs="Times New Roman"/>
          <w:sz w:val="24"/>
          <w:szCs w:val="24"/>
          <w:lang w:val="en-US"/>
        </w:rPr>
        <w:t>5</w:t>
      </w:r>
      <w:r w:rsidRPr="000E3BDF">
        <w:rPr>
          <w:rFonts w:ascii="Times New Roman" w:eastAsia="Times New Roman" w:hAnsi="Times New Roman" w:cs="Times New Roman"/>
          <w:sz w:val="24"/>
          <w:szCs w:val="24"/>
          <w:lang w:val="sr-Cyrl-CS"/>
        </w:rPr>
        <w:t>)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04E74959" w14:textId="1326704F" w:rsidR="002F7814" w:rsidRPr="00777091" w:rsidRDefault="00025ADB" w:rsidP="0086393A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bookmarkStart w:id="1" w:name="_Hlk145668329"/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Мере под тач.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6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) и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9</w:t>
      </w:r>
      <w:r w:rsidR="00C041E1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) се не убрајају у појединачне мере јер нису предвиђене за самосталну примену.</w:t>
      </w:r>
      <w:bookmarkEnd w:id="1"/>
    </w:p>
    <w:p w14:paraId="4A2724AC" w14:textId="188C17BA" w:rsidR="006E0396" w:rsidRPr="00777091" w:rsidRDefault="006E0396" w:rsidP="0038113C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lastRenderedPageBreak/>
        <w:t>Удео бесповратних средстава за примену појединачне мере</w:t>
      </w:r>
      <w:r w:rsidR="00536FD8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/мера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50% од укупне вредности инвестиције</w:t>
      </w:r>
      <w:r w:rsidR="002D01B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</w:p>
    <w:p w14:paraId="3180EB90" w14:textId="77777777" w:rsidR="000E3BDF" w:rsidRDefault="000E3BDF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0BA90C1D" w14:textId="0F57AC7D" w:rsidR="005C12AC" w:rsidRDefault="005C12AC" w:rsidP="0086393A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1.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 w:rsidR="0029310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9310E" w:rsidRPr="0086393A">
        <w:rPr>
          <w:rFonts w:ascii="Times New Roman" w:eastAsia="Times New Roman" w:hAnsi="Times New Roman" w:cs="Times New Roman"/>
          <w:b/>
          <w:sz w:val="24"/>
          <w:szCs w:val="24"/>
          <w:u w:val="single"/>
          <w:lang w:val="sr-Cyrl-CS"/>
        </w:rPr>
        <w:t>ЗА ПОРОДИЧНЕ КУЋЕ</w:t>
      </w:r>
      <w:r w:rsidR="00FA0DD0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9606" w:type="dxa"/>
        <w:tblLook w:val="04A0" w:firstRow="1" w:lastRow="0" w:firstColumn="1" w:lastColumn="0" w:noHBand="0" w:noVBand="1"/>
      </w:tblPr>
      <w:tblGrid>
        <w:gridCol w:w="1615"/>
        <w:gridCol w:w="7991"/>
      </w:tblGrid>
      <w:tr w:rsidR="00777091" w:rsidRPr="00B22420" w14:paraId="1DA4C3D6" w14:textId="77777777" w:rsidTr="0086393A">
        <w:tc>
          <w:tcPr>
            <w:tcW w:w="1615" w:type="dxa"/>
            <w:shd w:val="clear" w:color="auto" w:fill="E7E6E6" w:themeFill="background2"/>
            <w:vAlign w:val="center"/>
          </w:tcPr>
          <w:p w14:paraId="755968C9" w14:textId="77777777" w:rsidR="00675765" w:rsidRPr="00B22420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991" w:type="dxa"/>
          </w:tcPr>
          <w:p w14:paraId="0215E953" w14:textId="5176E86D" w:rsidR="00675765" w:rsidRPr="00B22420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</w:t>
            </w:r>
            <w:r w:rsidR="002D01BB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>, унутрашњих врата према негрејаном простору</w:t>
            </w:r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777091" w:rsidRPr="00B22420" w14:paraId="40345A11" w14:textId="77777777" w:rsidTr="0086393A">
        <w:tc>
          <w:tcPr>
            <w:tcW w:w="1615" w:type="dxa"/>
            <w:shd w:val="clear" w:color="auto" w:fill="E7E6E6" w:themeFill="background2"/>
            <w:vAlign w:val="center"/>
          </w:tcPr>
          <w:p w14:paraId="54F9A270" w14:textId="77777777" w:rsidR="00675765" w:rsidRPr="00B22420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991" w:type="dxa"/>
          </w:tcPr>
          <w:p w14:paraId="07D98E4A" w14:textId="48BA2CDC" w:rsidR="00675765" w:rsidRPr="00B22420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за </w:t>
            </w:r>
          </w:p>
        </w:tc>
      </w:tr>
      <w:tr w:rsidR="00777091" w:rsidRPr="00B22420" w14:paraId="2944AC5E" w14:textId="77777777" w:rsidTr="0086393A">
        <w:tc>
          <w:tcPr>
            <w:tcW w:w="1615" w:type="dxa"/>
            <w:shd w:val="clear" w:color="auto" w:fill="E7E6E6" w:themeFill="background2"/>
            <w:vAlign w:val="center"/>
          </w:tcPr>
          <w:p w14:paraId="337005F5" w14:textId="42712445" w:rsidR="00675765" w:rsidRPr="00B22420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991" w:type="dxa"/>
          </w:tcPr>
          <w:p w14:paraId="6BA1624A" w14:textId="2957D6E7" w:rsidR="00675765" w:rsidRPr="00B22420" w:rsidRDefault="00C86291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ног покривача</w:t>
            </w:r>
          </w:p>
        </w:tc>
      </w:tr>
      <w:tr w:rsidR="00777091" w:rsidRPr="00B22420" w14:paraId="41BCE9AA" w14:textId="77777777" w:rsidTr="0086393A">
        <w:tc>
          <w:tcPr>
            <w:tcW w:w="1615" w:type="dxa"/>
            <w:shd w:val="clear" w:color="auto" w:fill="E7E6E6" w:themeFill="background2"/>
            <w:vAlign w:val="center"/>
          </w:tcPr>
          <w:p w14:paraId="10D3BB6A" w14:textId="1C20EE3B" w:rsidR="00C86291" w:rsidRPr="00B22420" w:rsidRDefault="00025ADB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4</w:t>
            </w:r>
            <w:r w:rsidR="00C86291"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)</w:t>
            </w:r>
          </w:p>
        </w:tc>
        <w:tc>
          <w:tcPr>
            <w:tcW w:w="7991" w:type="dxa"/>
          </w:tcPr>
          <w:p w14:paraId="25C99745" w14:textId="7D0C48DB" w:rsidR="00C86291" w:rsidRPr="00B22420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B22420" w14:paraId="6368EA2F" w14:textId="77777777" w:rsidTr="0086393A">
        <w:tc>
          <w:tcPr>
            <w:tcW w:w="1615" w:type="dxa"/>
            <w:shd w:val="clear" w:color="auto" w:fill="E7E6E6" w:themeFill="background2"/>
            <w:vAlign w:val="center"/>
          </w:tcPr>
          <w:p w14:paraId="0B37F03E" w14:textId="1B77632C" w:rsidR="0095725F" w:rsidRPr="00B22420" w:rsidRDefault="00025ADB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5</w:t>
            </w:r>
            <w:r w:rsidR="0095725F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991" w:type="dxa"/>
          </w:tcPr>
          <w:p w14:paraId="7C083F14" w14:textId="4D32E947" w:rsidR="0095725F" w:rsidRPr="00B22420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777091" w:rsidRPr="00B22420" w14:paraId="1D288A78" w14:textId="77777777" w:rsidTr="0086393A">
        <w:tc>
          <w:tcPr>
            <w:tcW w:w="1615" w:type="dxa"/>
            <w:shd w:val="clear" w:color="auto" w:fill="E7E6E6" w:themeFill="background2"/>
            <w:vAlign w:val="center"/>
          </w:tcPr>
          <w:p w14:paraId="075CF00F" w14:textId="6401AD67" w:rsidR="00675765" w:rsidRPr="00B22420" w:rsidRDefault="00025ADB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6</w:t>
            </w:r>
            <w:r w:rsidR="0095725F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186AF8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7991" w:type="dxa"/>
          </w:tcPr>
          <w:p w14:paraId="13722600" w14:textId="352C2A20" w:rsidR="00675765" w:rsidRPr="00B22420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777091" w:rsidRPr="00B22420" w14:paraId="0872AB52" w14:textId="77777777" w:rsidTr="0086393A">
        <w:tc>
          <w:tcPr>
            <w:tcW w:w="1615" w:type="dxa"/>
            <w:shd w:val="clear" w:color="auto" w:fill="E7E6E6" w:themeFill="background2"/>
            <w:vAlign w:val="center"/>
          </w:tcPr>
          <w:p w14:paraId="3754E779" w14:textId="7F1A0EAB" w:rsidR="00A00A87" w:rsidRPr="00B22420" w:rsidDel="00A00A87" w:rsidRDefault="00025ADB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7</w:t>
            </w:r>
            <w:r w:rsidR="00A00A87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991" w:type="dxa"/>
          </w:tcPr>
          <w:p w14:paraId="4F40EA8B" w14:textId="7A58E596" w:rsidR="00A00A87" w:rsidRPr="00B22420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777091" w:rsidRPr="00B22420" w14:paraId="1C16DFB2" w14:textId="77777777" w:rsidTr="0086393A">
        <w:tc>
          <w:tcPr>
            <w:tcW w:w="1615" w:type="dxa"/>
            <w:shd w:val="clear" w:color="auto" w:fill="E7E6E6" w:themeFill="background2"/>
            <w:vAlign w:val="center"/>
          </w:tcPr>
          <w:p w14:paraId="32230D94" w14:textId="2B595A99" w:rsidR="00A00A87" w:rsidRPr="00B22420" w:rsidRDefault="00025ADB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8</w:t>
            </w:r>
            <w:r w:rsidR="00A00A87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991" w:type="dxa"/>
          </w:tcPr>
          <w:p w14:paraId="05CCC7BA" w14:textId="644A40B2" w:rsidR="00A00A87" w:rsidRPr="00B22420" w:rsidRDefault="0095725F" w:rsidP="006B664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, уградњ</w:t>
            </w:r>
            <w:r w:rsidR="006B664D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двосмерног мерног уређаја за мерење предате и примљене електричне енергије и израд</w:t>
            </w:r>
            <w:r w:rsidR="006B664D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</w:p>
        </w:tc>
      </w:tr>
      <w:tr w:rsidR="00FA63A6" w:rsidRPr="00B22420" w14:paraId="0203F37A" w14:textId="77777777" w:rsidTr="0086393A">
        <w:tc>
          <w:tcPr>
            <w:tcW w:w="1615" w:type="dxa"/>
            <w:shd w:val="clear" w:color="auto" w:fill="E7E6E6" w:themeFill="background2"/>
            <w:vAlign w:val="center"/>
          </w:tcPr>
          <w:p w14:paraId="57783240" w14:textId="46976814" w:rsidR="00FA63A6" w:rsidRPr="00B22420" w:rsidRDefault="00025ADB" w:rsidP="00FA63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9</w:t>
            </w:r>
            <w:r w:rsidR="00FA63A6" w:rsidRPr="00B22420">
              <w:rPr>
                <w:rFonts w:ascii="Times New Roman" w:hAnsi="Times New Roman" w:cs="Times New Roman"/>
                <w:b/>
                <w:lang w:val="sr-Latn-CS"/>
              </w:rPr>
              <w:t>)*</w:t>
            </w:r>
            <w:r w:rsidR="00FA63A6" w:rsidRPr="00B22420">
              <w:rPr>
                <w:rFonts w:ascii="Times New Roman" w:hAnsi="Times New Roman" w:cs="Times New Roman"/>
                <w:b/>
                <w:lang w:val="sr-Cyrl-CS"/>
              </w:rPr>
              <w:t>*</w:t>
            </w:r>
          </w:p>
        </w:tc>
        <w:tc>
          <w:tcPr>
            <w:tcW w:w="7991" w:type="dxa"/>
            <w:vAlign w:val="center"/>
          </w:tcPr>
          <w:p w14:paraId="392CAD5F" w14:textId="0D8D9405" w:rsidR="00FA63A6" w:rsidRPr="00B22420" w:rsidRDefault="00FA63A6" w:rsidP="00FA63A6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Израда техничке документације</w:t>
            </w:r>
            <w:r w:rsidRPr="00B22420">
              <w:rPr>
                <w:rFonts w:ascii="Times New Roman" w:hAnsi="Times New Roman" w:cs="Times New Roman"/>
                <w:lang w:val="en-US"/>
              </w:rPr>
              <w:t>:</w:t>
            </w:r>
          </w:p>
        </w:tc>
      </w:tr>
      <w:tr w:rsidR="005F2BA3" w:rsidRPr="00B22420" w14:paraId="2512B184" w14:textId="77777777" w:rsidTr="0086393A">
        <w:tc>
          <w:tcPr>
            <w:tcW w:w="1615" w:type="dxa"/>
            <w:shd w:val="clear" w:color="auto" w:fill="E7E6E6" w:themeFill="background2"/>
            <w:vAlign w:val="center"/>
          </w:tcPr>
          <w:p w14:paraId="6FEC40BD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991" w:type="dxa"/>
            <w:vAlign w:val="center"/>
          </w:tcPr>
          <w:p w14:paraId="557C854D" w14:textId="63B0CE70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5F2BA3" w:rsidRPr="00B22420" w14:paraId="060EA9C4" w14:textId="77777777" w:rsidTr="0086393A">
        <w:tc>
          <w:tcPr>
            <w:tcW w:w="1615" w:type="dxa"/>
            <w:shd w:val="clear" w:color="auto" w:fill="E7E6E6" w:themeFill="background2"/>
            <w:vAlign w:val="center"/>
          </w:tcPr>
          <w:p w14:paraId="49B49846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991" w:type="dxa"/>
            <w:vAlign w:val="center"/>
          </w:tcPr>
          <w:p w14:paraId="304299AF" w14:textId="5EF18F60" w:rsidR="005F2BA3" w:rsidRPr="00B22420" w:rsidRDefault="00621B61" w:rsidP="005F2BA3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lang w:val="sr-Cyrl-CS"/>
              </w:rPr>
              <w:t>б</w:t>
            </w:r>
            <w:r w:rsidRPr="005F2BA3">
              <w:rPr>
                <w:rFonts w:ascii="Times New Roman" w:hAnsi="Times New Roman" w:cs="Times New Roman"/>
                <w:lang w:val="sr-Cyrl-CS"/>
              </w:rPr>
              <w:t>) Катастарско топографски план</w:t>
            </w:r>
          </w:p>
        </w:tc>
      </w:tr>
      <w:tr w:rsidR="005F2BA3" w:rsidRPr="00B22420" w14:paraId="4DF12D52" w14:textId="77777777" w:rsidTr="0086393A">
        <w:tc>
          <w:tcPr>
            <w:tcW w:w="1615" w:type="dxa"/>
            <w:shd w:val="clear" w:color="auto" w:fill="E7E6E6" w:themeFill="background2"/>
            <w:vAlign w:val="center"/>
          </w:tcPr>
          <w:p w14:paraId="21A077C0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991" w:type="dxa"/>
            <w:vAlign w:val="center"/>
          </w:tcPr>
          <w:p w14:paraId="241ED57F" w14:textId="14FD10F4" w:rsidR="005F2BA3" w:rsidRPr="00B22420" w:rsidRDefault="00621B61" w:rsidP="005F2BA3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lang w:val="sr-Cyrl-CS"/>
              </w:rPr>
              <w:t>в</w:t>
            </w:r>
            <w:r w:rsidRPr="005F2BA3">
              <w:rPr>
                <w:rFonts w:ascii="Times New Roman" w:hAnsi="Times New Roman" w:cs="Times New Roman"/>
                <w:lang w:val="sr-Cyrl-CS"/>
              </w:rPr>
              <w:t xml:space="preserve">) Елаборат енергетске ефикасности </w:t>
            </w:r>
            <w:r>
              <w:rPr>
                <w:rFonts w:ascii="Times New Roman" w:hAnsi="Times New Roman" w:cs="Times New Roman"/>
                <w:lang w:val="sr-Cyrl-CS"/>
              </w:rPr>
              <w:t>(</w:t>
            </w:r>
            <w:r w:rsidRPr="005F2BA3">
              <w:rPr>
                <w:rFonts w:ascii="Times New Roman" w:hAnsi="Times New Roman" w:cs="Times New Roman"/>
                <w:lang w:val="sr-Cyrl-CS"/>
              </w:rPr>
              <w:t>пре и после енергетске санације</w:t>
            </w:r>
            <w:r>
              <w:rPr>
                <w:rFonts w:ascii="Times New Roman" w:hAnsi="Times New Roman" w:cs="Times New Roman"/>
                <w:lang w:val="sr-Cyrl-CS"/>
              </w:rPr>
              <w:t>)</w:t>
            </w:r>
          </w:p>
        </w:tc>
      </w:tr>
      <w:tr w:rsidR="005F2BA3" w:rsidRPr="00B22420" w14:paraId="6042C605" w14:textId="77777777" w:rsidTr="0086393A">
        <w:tc>
          <w:tcPr>
            <w:tcW w:w="1615" w:type="dxa"/>
            <w:shd w:val="clear" w:color="auto" w:fill="E7E6E6" w:themeFill="background2"/>
            <w:vAlign w:val="center"/>
          </w:tcPr>
          <w:p w14:paraId="24EB7129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991" w:type="dxa"/>
            <w:vAlign w:val="center"/>
          </w:tcPr>
          <w:p w14:paraId="7761067C" w14:textId="300144E9" w:rsidR="005F2BA3" w:rsidRPr="00B22420" w:rsidRDefault="005F2BA3" w:rsidP="00621B61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 xml:space="preserve">г) </w:t>
            </w:r>
            <w:r w:rsidR="00621B61" w:rsidRPr="005F2BA3">
              <w:rPr>
                <w:rFonts w:ascii="Times New Roman" w:hAnsi="Times New Roman" w:cs="Times New Roman"/>
                <w:lang w:val="sr-Cyrl-CS"/>
              </w:rPr>
              <w:t>Технички опис и попис радова</w:t>
            </w:r>
          </w:p>
        </w:tc>
      </w:tr>
      <w:tr w:rsidR="005F2BA3" w:rsidRPr="00B22420" w14:paraId="11D47F9F" w14:textId="77777777" w:rsidTr="0086393A">
        <w:tc>
          <w:tcPr>
            <w:tcW w:w="1615" w:type="dxa"/>
            <w:shd w:val="clear" w:color="auto" w:fill="E7E6E6" w:themeFill="background2"/>
            <w:vAlign w:val="center"/>
          </w:tcPr>
          <w:p w14:paraId="10A95658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991" w:type="dxa"/>
            <w:vAlign w:val="center"/>
          </w:tcPr>
          <w:p w14:paraId="4B623693" w14:textId="0CF5048A" w:rsidR="005F2BA3" w:rsidRPr="00B22420" w:rsidRDefault="00621B61" w:rsidP="00621B61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lang w:val="sr-Cyrl-CS"/>
              </w:rPr>
              <w:t>д</w:t>
            </w:r>
            <w:r w:rsidRPr="005F2BA3">
              <w:rPr>
                <w:rFonts w:ascii="Times New Roman" w:hAnsi="Times New Roman" w:cs="Times New Roman"/>
                <w:lang w:val="sr-Cyrl-CS"/>
              </w:rPr>
              <w:t xml:space="preserve">) </w:t>
            </w:r>
            <w:r>
              <w:rPr>
                <w:rFonts w:ascii="Times New Roman" w:hAnsi="Times New Roman" w:cs="Times New Roman"/>
                <w:lang w:val="sr-Cyrl-CS"/>
              </w:rPr>
              <w:t>Енергетски пасош</w:t>
            </w:r>
          </w:p>
        </w:tc>
      </w:tr>
    </w:tbl>
    <w:p w14:paraId="18218080" w14:textId="77777777" w:rsidR="000B3E12" w:rsidRPr="00777091" w:rsidRDefault="000B3E12" w:rsidP="00C8629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34908130" w14:textId="2E1174E9" w:rsidR="00C86291" w:rsidRDefault="00C86291" w:rsidP="00391EB9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 меру из тачке </w:t>
      </w:r>
      <w:r w:rsidR="00025ADB">
        <w:rPr>
          <w:rFonts w:ascii="Times New Roman" w:eastAsia="Times New Roman" w:hAnsi="Times New Roman" w:cs="Times New Roman"/>
          <w:sz w:val="20"/>
          <w:szCs w:val="20"/>
          <w:lang w:val="sr-Latn-CS"/>
        </w:rPr>
        <w:t>6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) се може конкурисати </w:t>
      </w:r>
      <w:r w:rsidRPr="00777091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</w:t>
      </w:r>
      <w:r w:rsidR="000B3E12" w:rsidRPr="00777091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скључиво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="000B3E12"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под тачком 4) или 5) и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 </w:t>
      </w:r>
    </w:p>
    <w:p w14:paraId="7F6B10D3" w14:textId="17E951CB" w:rsidR="00CA16AA" w:rsidRPr="008655D6" w:rsidRDefault="00C86291" w:rsidP="00391EB9">
      <w:pPr>
        <w:jc w:val="both"/>
        <w:rPr>
          <w:rFonts w:ascii="Times New Roman" w:eastAsia="Times New Roman" w:hAnsi="Times New Roman" w:cs="Times New Roman"/>
          <w:sz w:val="20"/>
          <w:szCs w:val="20"/>
          <w:lang w:val="sr-Cyrl-CS"/>
        </w:rPr>
      </w:pPr>
      <w:r w:rsidRPr="008655D6">
        <w:rPr>
          <w:rFonts w:ascii="Times New Roman" w:eastAsia="Times New Roman" w:hAnsi="Times New Roman" w:cs="Times New Roman"/>
          <w:sz w:val="20"/>
          <w:szCs w:val="20"/>
          <w:lang w:val="sr-Cyrl-RS"/>
        </w:rPr>
        <w:t>*</w:t>
      </w:r>
      <w:r w:rsidR="00C51A4F" w:rsidRPr="008655D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</w:t>
      </w:r>
      <w:r w:rsidR="00C51A4F" w:rsidRPr="008655D6">
        <w:rPr>
          <w:rFonts w:ascii="Times New Roman" w:eastAsia="Times New Roman" w:hAnsi="Times New Roman" w:cs="Times New Roman"/>
          <w:sz w:val="20"/>
          <w:szCs w:val="20"/>
        </w:rPr>
        <w:t>меру</w:t>
      </w:r>
      <w:r w:rsidR="00C51A4F" w:rsidRPr="008655D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025ADB" w:rsidRPr="008655D6">
        <w:rPr>
          <w:rFonts w:ascii="Times New Roman" w:eastAsia="Times New Roman" w:hAnsi="Times New Roman" w:cs="Times New Roman"/>
          <w:sz w:val="20"/>
          <w:szCs w:val="20"/>
          <w:lang w:val="en-US"/>
        </w:rPr>
        <w:t>9</w:t>
      </w:r>
      <w:r w:rsidR="00C51A4F" w:rsidRPr="008655D6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="00C51A4F" w:rsidRPr="008655D6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само заједно са </w:t>
      </w:r>
      <w:r w:rsidR="000B3E12" w:rsidRPr="008655D6">
        <w:rPr>
          <w:rFonts w:ascii="Times New Roman" w:eastAsia="Times New Roman" w:hAnsi="Times New Roman" w:cs="Times New Roman"/>
          <w:sz w:val="20"/>
          <w:szCs w:val="20"/>
        </w:rPr>
        <w:t>неком од</w:t>
      </w:r>
      <w:r w:rsidR="00025ADB" w:rsidRPr="008655D6">
        <w:rPr>
          <w:rFonts w:ascii="Times New Roman" w:eastAsia="Times New Roman" w:hAnsi="Times New Roman" w:cs="Times New Roman"/>
          <w:sz w:val="20"/>
          <w:szCs w:val="20"/>
        </w:rPr>
        <w:t xml:space="preserve"> појединачних мера под тач. </w:t>
      </w:r>
      <w:r w:rsidR="003E477A" w:rsidRPr="008655D6">
        <w:rPr>
          <w:rFonts w:ascii="Times New Roman" w:eastAsia="Times New Roman" w:hAnsi="Times New Roman" w:cs="Times New Roman"/>
          <w:sz w:val="20"/>
          <w:szCs w:val="20"/>
        </w:rPr>
        <w:t>2</w:t>
      </w:r>
      <w:r w:rsidR="00025ADB" w:rsidRPr="008655D6">
        <w:rPr>
          <w:rFonts w:ascii="Times New Roman" w:eastAsia="Times New Roman" w:hAnsi="Times New Roman" w:cs="Times New Roman"/>
          <w:sz w:val="20"/>
          <w:szCs w:val="20"/>
        </w:rPr>
        <w:t>)</w:t>
      </w:r>
      <w:r w:rsidR="006B664D">
        <w:rPr>
          <w:rFonts w:ascii="Times New Roman" w:eastAsia="Times New Roman" w:hAnsi="Times New Roman" w:cs="Times New Roman"/>
          <w:sz w:val="20"/>
          <w:szCs w:val="20"/>
          <w:lang w:val="sr-Cyrl-RS"/>
        </w:rPr>
        <w:t>- 5)</w:t>
      </w:r>
      <w:r w:rsidR="003E477A" w:rsidRPr="008655D6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r w:rsidR="000B3E12" w:rsidRPr="008655D6">
        <w:rPr>
          <w:rFonts w:ascii="Times New Roman" w:eastAsia="Times New Roman" w:hAnsi="Times New Roman" w:cs="Times New Roman"/>
          <w:sz w:val="20"/>
          <w:szCs w:val="20"/>
        </w:rPr>
        <w:t>и у оквиру пакета мера</w:t>
      </w:r>
      <w:r w:rsidR="00845C96" w:rsidRPr="008655D6">
        <w:rPr>
          <w:rFonts w:ascii="Times New Roman" w:eastAsia="Times New Roman" w:hAnsi="Times New Roman" w:cs="Times New Roman"/>
          <w:sz w:val="20"/>
          <w:szCs w:val="20"/>
          <w:lang w:val="sr-Cyrl-CS"/>
        </w:rPr>
        <w:t>.</w:t>
      </w:r>
      <w:r w:rsidR="000B3E12" w:rsidRPr="008655D6">
        <w:rPr>
          <w:rFonts w:ascii="Times New Roman" w:hAnsi="Times New Roman" w:cs="Times New Roman"/>
          <w:sz w:val="20"/>
          <w:szCs w:val="20"/>
          <w:lang w:val="sr-Cyrl-CS"/>
        </w:rPr>
        <w:t xml:space="preserve"> </w:t>
      </w:r>
      <w:r w:rsidR="00D84402" w:rsidRPr="008655D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Мера ће се суфинансирати са уделом до </w:t>
      </w:r>
      <w:r w:rsidR="006B664D">
        <w:rPr>
          <w:rFonts w:ascii="Times New Roman" w:eastAsia="Times New Roman" w:hAnsi="Times New Roman" w:cs="Times New Roman"/>
          <w:sz w:val="20"/>
          <w:szCs w:val="20"/>
          <w:lang w:val="sr-Cyrl-RS"/>
        </w:rPr>
        <w:t>5</w:t>
      </w:r>
      <w:r w:rsidR="00D84402" w:rsidRPr="008655D6">
        <w:rPr>
          <w:rFonts w:ascii="Times New Roman" w:eastAsia="Times New Roman" w:hAnsi="Times New Roman" w:cs="Times New Roman"/>
          <w:sz w:val="20"/>
          <w:szCs w:val="20"/>
          <w:lang w:val="sr-Cyrl-RS"/>
        </w:rPr>
        <w:t>0% бесповратних средстава ако се примењује са неком од наведених појединачних мера.</w:t>
      </w:r>
      <w:r w:rsidR="00FF7E73" w:rsidRPr="008655D6">
        <w:rPr>
          <w:rFonts w:ascii="Times New Roman" w:hAnsi="Times New Roman" w:cs="Times New Roman"/>
          <w:sz w:val="20"/>
          <w:szCs w:val="20"/>
        </w:rPr>
        <w:t xml:space="preserve"> </w:t>
      </w:r>
      <w:r w:rsidR="00FF7E73" w:rsidRPr="008655D6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израде техничке документације може се састојати из више наведених делова а)-) према важећој законској регулативи.</w:t>
      </w:r>
      <w:r w:rsidR="00D84402" w:rsidRPr="008655D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70FF665F" w14:textId="3CC72691" w:rsidR="0068706D" w:rsidRPr="0068706D" w:rsidRDefault="0068706D" w:rsidP="00105CCC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</w:pPr>
      <w:r w:rsidRPr="0068706D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  <w:t>СТАНОВИ</w:t>
      </w:r>
    </w:p>
    <w:p w14:paraId="361F9873" w14:textId="17D23F44" w:rsidR="00CA16AA" w:rsidRDefault="00CA16AA" w:rsidP="00105CCC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рајњи корисник који станују у стану има право да се пријави за максимално </w:t>
      </w:r>
      <w:r w:rsidR="003E477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ве појединачне мере </w:t>
      </w:r>
      <w:r w:rsidR="00105CCC">
        <w:rPr>
          <w:rFonts w:ascii="Times New Roman" w:eastAsia="Times New Roman" w:hAnsi="Times New Roman" w:cs="Times New Roman"/>
          <w:sz w:val="24"/>
          <w:szCs w:val="24"/>
          <w:lang w:val="sr-Cyrl-CS"/>
        </w:rPr>
        <w:t>(мера 1) и 5)).  5)</w:t>
      </w:r>
      <w:r w:rsidR="003E477A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105CC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3E477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</w:t>
      </w:r>
      <w:r w:rsidR="00105CCC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у 5)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, крајњи корисник има право да</w:t>
      </w:r>
      <w:r w:rsidR="003E477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е пријави додатно и за меру 9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) </w:t>
      </w:r>
      <w:r w:rsidR="00A164EC">
        <w:rPr>
          <w:rFonts w:ascii="Times New Roman" w:eastAsia="Times New Roman" w:hAnsi="Times New Roman" w:cs="Times New Roman"/>
          <w:sz w:val="24"/>
          <w:szCs w:val="24"/>
          <w:lang w:val="sr-Cyrl-CS"/>
        </w:rPr>
        <w:t>која се односи на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рад</w:t>
      </w:r>
      <w:r w:rsidR="00A164EC"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техничке документације.</w:t>
      </w:r>
    </w:p>
    <w:p w14:paraId="37A9AB89" w14:textId="22D612C4" w:rsidR="00EE44F0" w:rsidRDefault="003E477A" w:rsidP="00105CCC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lastRenderedPageBreak/>
        <w:t>Мере под тач. 6) и 9</w:t>
      </w:r>
      <w:r w:rsidR="00EE44F0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) се не убрајају у појединачне мере јер нису предвиђене за самосталну примену</w:t>
      </w:r>
      <w:r w:rsidR="00EE44F0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03C313A2" w14:textId="77777777" w:rsidR="00621B61" w:rsidRDefault="00EE44F0" w:rsidP="00105CCC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Удео бесповратних средстава за примену појединачне мере/мера износи највише 50% од укупне вредности инвестиције</w:t>
      </w:r>
      <w:r w:rsidR="00621B61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6001C444" w14:textId="77777777" w:rsidR="0038113C" w:rsidRDefault="0038113C" w:rsidP="00105CCC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1CD2ACF4" w14:textId="6DD4E43F" w:rsidR="0029310E" w:rsidRPr="00777091" w:rsidRDefault="0029310E" w:rsidP="00105CCC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Табела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86393A">
        <w:rPr>
          <w:rFonts w:ascii="Times New Roman" w:eastAsia="Times New Roman" w:hAnsi="Times New Roman" w:cs="Times New Roman"/>
          <w:b/>
          <w:sz w:val="24"/>
          <w:szCs w:val="24"/>
          <w:u w:val="single"/>
          <w:lang w:val="sr-Cyrl-CS"/>
        </w:rPr>
        <w:t>ЗА СТАНОВЕ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9606" w:type="dxa"/>
        <w:tblLook w:val="04A0" w:firstRow="1" w:lastRow="0" w:firstColumn="1" w:lastColumn="0" w:noHBand="0" w:noVBand="1"/>
      </w:tblPr>
      <w:tblGrid>
        <w:gridCol w:w="1615"/>
        <w:gridCol w:w="7991"/>
      </w:tblGrid>
      <w:tr w:rsidR="0029310E" w:rsidRPr="00B22420" w14:paraId="0C1A5CF1" w14:textId="77777777" w:rsidTr="0086393A">
        <w:tc>
          <w:tcPr>
            <w:tcW w:w="1615" w:type="dxa"/>
            <w:shd w:val="clear" w:color="auto" w:fill="E7E6E6" w:themeFill="background2"/>
            <w:vAlign w:val="center"/>
          </w:tcPr>
          <w:p w14:paraId="66D077EB" w14:textId="77777777" w:rsidR="0029310E" w:rsidRPr="00B22420" w:rsidRDefault="0029310E" w:rsidP="0088716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7991" w:type="dxa"/>
          </w:tcPr>
          <w:p w14:paraId="66956396" w14:textId="1B454025" w:rsidR="0029310E" w:rsidRPr="00B22420" w:rsidRDefault="0029310E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</w:t>
            </w:r>
            <w:r w:rsidR="00621B61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>, унутрашњих врата према негрејаном простору</w:t>
            </w:r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29310E" w:rsidRPr="00B22420" w14:paraId="4D1BD11B" w14:textId="77777777" w:rsidTr="0086393A">
        <w:tc>
          <w:tcPr>
            <w:tcW w:w="1615" w:type="dxa"/>
            <w:shd w:val="clear" w:color="auto" w:fill="E7E6E6" w:themeFill="background2"/>
            <w:vAlign w:val="center"/>
          </w:tcPr>
          <w:p w14:paraId="25595AF6" w14:textId="7B3CD70B" w:rsidR="0029310E" w:rsidRPr="00B22420" w:rsidRDefault="003E477A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5</w:t>
            </w:r>
            <w:r w:rsidR="0029310E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991" w:type="dxa"/>
          </w:tcPr>
          <w:p w14:paraId="700363E2" w14:textId="6A8884CA" w:rsidR="0029310E" w:rsidRPr="00B22420" w:rsidRDefault="0029310E" w:rsidP="008871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29310E" w:rsidRPr="00B22420" w14:paraId="433C34A9" w14:textId="77777777" w:rsidTr="0086393A">
        <w:tc>
          <w:tcPr>
            <w:tcW w:w="1615" w:type="dxa"/>
            <w:shd w:val="clear" w:color="auto" w:fill="E7E6E6" w:themeFill="background2"/>
            <w:vAlign w:val="center"/>
          </w:tcPr>
          <w:p w14:paraId="3F31EA53" w14:textId="318D9EA8" w:rsidR="0029310E" w:rsidRPr="00B22420" w:rsidRDefault="003E477A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6</w:t>
            </w:r>
            <w:r w:rsidR="0029310E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7991" w:type="dxa"/>
          </w:tcPr>
          <w:p w14:paraId="78F7531B" w14:textId="125B1B9E" w:rsidR="0029310E" w:rsidRPr="00B22420" w:rsidRDefault="0029310E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B22420" w:rsidRPr="00B22420" w14:paraId="11CE95AE" w14:textId="77777777" w:rsidTr="0086393A">
        <w:tc>
          <w:tcPr>
            <w:tcW w:w="1615" w:type="dxa"/>
            <w:shd w:val="clear" w:color="auto" w:fill="E7E6E6" w:themeFill="background2"/>
            <w:vAlign w:val="center"/>
          </w:tcPr>
          <w:p w14:paraId="5C8EC5FC" w14:textId="6741D610" w:rsidR="00B22420" w:rsidRPr="00B22420" w:rsidRDefault="003E477A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9</w:t>
            </w:r>
            <w:r w:rsidR="00B22420" w:rsidRPr="00B22420">
              <w:rPr>
                <w:rFonts w:ascii="Times New Roman" w:hAnsi="Times New Roman" w:cs="Times New Roman"/>
                <w:b/>
                <w:lang w:val="sr-Latn-CS"/>
              </w:rPr>
              <w:t>)*</w:t>
            </w:r>
            <w:r w:rsidR="00B22420" w:rsidRPr="00B22420">
              <w:rPr>
                <w:rFonts w:ascii="Times New Roman" w:hAnsi="Times New Roman" w:cs="Times New Roman"/>
                <w:b/>
                <w:lang w:val="sr-Cyrl-CS"/>
              </w:rPr>
              <w:t>*</w:t>
            </w:r>
          </w:p>
        </w:tc>
        <w:tc>
          <w:tcPr>
            <w:tcW w:w="7991" w:type="dxa"/>
            <w:vAlign w:val="center"/>
          </w:tcPr>
          <w:p w14:paraId="6C4E4589" w14:textId="2689199C" w:rsidR="00B22420" w:rsidRPr="00B22420" w:rsidRDefault="00B22420" w:rsidP="00B22420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Израда техничке документације</w:t>
            </w:r>
            <w:r w:rsidRPr="00B22420">
              <w:rPr>
                <w:rFonts w:ascii="Times New Roman" w:hAnsi="Times New Roman" w:cs="Times New Roman"/>
                <w:lang w:val="en-US"/>
              </w:rPr>
              <w:t>:</w:t>
            </w:r>
          </w:p>
        </w:tc>
      </w:tr>
      <w:tr w:rsidR="00621B61" w:rsidRPr="00B22420" w14:paraId="50C5AD05" w14:textId="77777777" w:rsidTr="0086393A">
        <w:tc>
          <w:tcPr>
            <w:tcW w:w="1615" w:type="dxa"/>
            <w:shd w:val="clear" w:color="auto" w:fill="E7E6E6" w:themeFill="background2"/>
            <w:vAlign w:val="center"/>
          </w:tcPr>
          <w:p w14:paraId="616A0EFF" w14:textId="77777777" w:rsidR="00621B61" w:rsidRPr="00B22420" w:rsidRDefault="00621B61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991" w:type="dxa"/>
            <w:vAlign w:val="center"/>
          </w:tcPr>
          <w:p w14:paraId="3CCE48A5" w14:textId="560344D0" w:rsidR="00621B61" w:rsidRPr="00B22420" w:rsidRDefault="00621B61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621B61" w:rsidRPr="00B22420" w14:paraId="6FA50BD9" w14:textId="77777777" w:rsidTr="0086393A">
        <w:tc>
          <w:tcPr>
            <w:tcW w:w="1615" w:type="dxa"/>
            <w:shd w:val="clear" w:color="auto" w:fill="E7E6E6" w:themeFill="background2"/>
            <w:vAlign w:val="center"/>
          </w:tcPr>
          <w:p w14:paraId="238A594A" w14:textId="77777777" w:rsidR="00621B61" w:rsidRPr="00B22420" w:rsidRDefault="00621B61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991" w:type="dxa"/>
            <w:vAlign w:val="center"/>
          </w:tcPr>
          <w:p w14:paraId="0D903099" w14:textId="5673B26F" w:rsidR="00621B61" w:rsidRPr="00B22420" w:rsidRDefault="00621B61" w:rsidP="005F2BA3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lang w:val="sr-Cyrl-CS"/>
              </w:rPr>
              <w:t>б</w:t>
            </w:r>
            <w:r w:rsidRPr="005F2BA3">
              <w:rPr>
                <w:rFonts w:ascii="Times New Roman" w:hAnsi="Times New Roman" w:cs="Times New Roman"/>
                <w:lang w:val="sr-Cyrl-CS"/>
              </w:rPr>
              <w:t>) Катастарско топографски план</w:t>
            </w:r>
          </w:p>
        </w:tc>
      </w:tr>
      <w:tr w:rsidR="00621B61" w:rsidRPr="00B22420" w14:paraId="2167FB08" w14:textId="77777777" w:rsidTr="0086393A">
        <w:tc>
          <w:tcPr>
            <w:tcW w:w="1615" w:type="dxa"/>
            <w:shd w:val="clear" w:color="auto" w:fill="E7E6E6" w:themeFill="background2"/>
            <w:vAlign w:val="center"/>
          </w:tcPr>
          <w:p w14:paraId="1A136BA3" w14:textId="77777777" w:rsidR="00621B61" w:rsidRPr="00B22420" w:rsidRDefault="00621B61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991" w:type="dxa"/>
            <w:vAlign w:val="center"/>
          </w:tcPr>
          <w:p w14:paraId="76151232" w14:textId="2F91221E" w:rsidR="00621B61" w:rsidRPr="00B22420" w:rsidRDefault="00621B61" w:rsidP="005F2BA3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lang w:val="sr-Cyrl-CS"/>
              </w:rPr>
              <w:t>в</w:t>
            </w:r>
            <w:r w:rsidRPr="005F2BA3">
              <w:rPr>
                <w:rFonts w:ascii="Times New Roman" w:hAnsi="Times New Roman" w:cs="Times New Roman"/>
                <w:lang w:val="sr-Cyrl-CS"/>
              </w:rPr>
              <w:t xml:space="preserve">) Елаборат енергетске ефикасности </w:t>
            </w:r>
            <w:r>
              <w:rPr>
                <w:rFonts w:ascii="Times New Roman" w:hAnsi="Times New Roman" w:cs="Times New Roman"/>
                <w:lang w:val="sr-Cyrl-CS"/>
              </w:rPr>
              <w:t>(</w:t>
            </w:r>
            <w:r w:rsidRPr="005F2BA3">
              <w:rPr>
                <w:rFonts w:ascii="Times New Roman" w:hAnsi="Times New Roman" w:cs="Times New Roman"/>
                <w:lang w:val="sr-Cyrl-CS"/>
              </w:rPr>
              <w:t>пре и после енергетске санације</w:t>
            </w:r>
            <w:r>
              <w:rPr>
                <w:rFonts w:ascii="Times New Roman" w:hAnsi="Times New Roman" w:cs="Times New Roman"/>
                <w:lang w:val="sr-Cyrl-CS"/>
              </w:rPr>
              <w:t>)</w:t>
            </w:r>
          </w:p>
        </w:tc>
      </w:tr>
      <w:tr w:rsidR="00621B61" w:rsidRPr="00B22420" w14:paraId="6A96E0D6" w14:textId="77777777" w:rsidTr="0086393A">
        <w:tc>
          <w:tcPr>
            <w:tcW w:w="1615" w:type="dxa"/>
            <w:shd w:val="clear" w:color="auto" w:fill="E7E6E6" w:themeFill="background2"/>
            <w:vAlign w:val="center"/>
          </w:tcPr>
          <w:p w14:paraId="33D785F6" w14:textId="77777777" w:rsidR="00621B61" w:rsidRPr="00B22420" w:rsidRDefault="00621B61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991" w:type="dxa"/>
            <w:vAlign w:val="center"/>
          </w:tcPr>
          <w:p w14:paraId="6E3B0E0C" w14:textId="6DD6B1E9" w:rsidR="00621B61" w:rsidRPr="00B22420" w:rsidRDefault="00621B61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г) Технички опис и попис радова</w:t>
            </w:r>
          </w:p>
        </w:tc>
      </w:tr>
      <w:tr w:rsidR="00621B61" w:rsidRPr="00B22420" w14:paraId="1296E4C2" w14:textId="77777777" w:rsidTr="0086393A">
        <w:tc>
          <w:tcPr>
            <w:tcW w:w="1615" w:type="dxa"/>
            <w:shd w:val="clear" w:color="auto" w:fill="E7E6E6" w:themeFill="background2"/>
            <w:vAlign w:val="center"/>
          </w:tcPr>
          <w:p w14:paraId="5C37DCC6" w14:textId="77777777" w:rsidR="00621B61" w:rsidRPr="00B22420" w:rsidRDefault="00621B61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991" w:type="dxa"/>
            <w:vAlign w:val="center"/>
          </w:tcPr>
          <w:p w14:paraId="661D7178" w14:textId="60742FC1" w:rsidR="00621B61" w:rsidRPr="00B22420" w:rsidRDefault="00621B61" w:rsidP="005F2BA3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lang w:val="sr-Cyrl-CS"/>
              </w:rPr>
              <w:t>д</w:t>
            </w:r>
            <w:r w:rsidRPr="005F2BA3">
              <w:rPr>
                <w:rFonts w:ascii="Times New Roman" w:hAnsi="Times New Roman" w:cs="Times New Roman"/>
                <w:lang w:val="sr-Cyrl-CS"/>
              </w:rPr>
              <w:t xml:space="preserve">) </w:t>
            </w:r>
            <w:r>
              <w:rPr>
                <w:rFonts w:ascii="Times New Roman" w:hAnsi="Times New Roman" w:cs="Times New Roman"/>
                <w:lang w:val="sr-Cyrl-CS"/>
              </w:rPr>
              <w:t>Енергетски пасош</w:t>
            </w:r>
          </w:p>
        </w:tc>
      </w:tr>
    </w:tbl>
    <w:p w14:paraId="67E3D092" w14:textId="77777777" w:rsidR="003E477A" w:rsidRDefault="003E477A" w:rsidP="0043772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03692891" w14:textId="4B3165E2" w:rsidR="00437723" w:rsidRPr="00777091" w:rsidRDefault="00437723" w:rsidP="0086393A">
      <w:pPr>
        <w:spacing w:after="0" w:line="276" w:lineRule="auto"/>
        <w:jc w:val="both"/>
        <w:rPr>
          <w:rFonts w:ascii="Times New Roman" w:hAnsi="Times New Roman" w:cs="Times New Roman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 меру из тачке </w:t>
      </w:r>
      <w:r w:rsidR="003E477A">
        <w:rPr>
          <w:rFonts w:ascii="Times New Roman" w:eastAsia="Times New Roman" w:hAnsi="Times New Roman" w:cs="Times New Roman"/>
          <w:sz w:val="20"/>
          <w:szCs w:val="20"/>
          <w:lang w:val="sr-Cyrl-RS"/>
        </w:rPr>
        <w:t>6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) се може конкурисати </w:t>
      </w:r>
      <w:r w:rsidRPr="00777091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скључиво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="003E477A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ом под тачком 5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>). Мера ће се суфинансирати са уделом до 50% бесповратних средстава ако се примењује са</w:t>
      </w:r>
      <w:r w:rsidR="003E477A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наведеном појединачном мером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. </w:t>
      </w:r>
    </w:p>
    <w:p w14:paraId="7E10D536" w14:textId="6CAE47BE" w:rsidR="0029310E" w:rsidRPr="00777091" w:rsidRDefault="00437723" w:rsidP="0086393A">
      <w:pPr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*За </w:t>
      </w:r>
      <w:r w:rsidRPr="00777091">
        <w:rPr>
          <w:rFonts w:ascii="Times New Roman" w:eastAsia="Times New Roman" w:hAnsi="Times New Roman" w:cs="Times New Roman"/>
          <w:sz w:val="20"/>
          <w:szCs w:val="20"/>
        </w:rPr>
        <w:t>меру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3E477A">
        <w:rPr>
          <w:rFonts w:ascii="Times New Roman" w:eastAsia="Times New Roman" w:hAnsi="Times New Roman" w:cs="Times New Roman"/>
          <w:sz w:val="20"/>
          <w:szCs w:val="20"/>
          <w:lang w:val="sr-Cyrl-CS"/>
        </w:rPr>
        <w:t>9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само</w:t>
      </w:r>
      <w:r w:rsidR="00DF663A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="00B476D9">
        <w:rPr>
          <w:rFonts w:ascii="Times New Roman" w:eastAsia="Times New Roman" w:hAnsi="Times New Roman" w:cs="Times New Roman"/>
          <w:sz w:val="20"/>
          <w:szCs w:val="20"/>
          <w:lang w:val="sr-Cyrl-RS"/>
        </w:rPr>
        <w:t>заједно са мером 5)</w:t>
      </w:r>
      <w:r w:rsidR="00122FD9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. </w:t>
      </w:r>
      <w:r w:rsidRPr="00777091">
        <w:rPr>
          <w:lang w:val="sr-Cyrl-CS"/>
        </w:rPr>
        <w:t xml:space="preserve"> 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Мера ће се суфинансирати са уделом до </w:t>
      </w:r>
      <w:r w:rsidR="00B476D9">
        <w:rPr>
          <w:rFonts w:ascii="Times New Roman" w:eastAsia="Times New Roman" w:hAnsi="Times New Roman" w:cs="Times New Roman"/>
          <w:sz w:val="20"/>
          <w:szCs w:val="20"/>
          <w:lang w:val="sr-Cyrl-RS"/>
        </w:rPr>
        <w:t>5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>0% бесповратних средстава ако се примењује са мер</w:t>
      </w:r>
      <w:r w:rsidR="00B476D9">
        <w:rPr>
          <w:rFonts w:ascii="Times New Roman" w:eastAsia="Times New Roman" w:hAnsi="Times New Roman" w:cs="Times New Roman"/>
          <w:sz w:val="20"/>
          <w:szCs w:val="20"/>
          <w:lang w:val="sr-Cyrl-RS"/>
        </w:rPr>
        <w:t>ом 5)</w:t>
      </w:r>
      <w:r w:rsid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.</w:t>
      </w:r>
      <w:r w:rsidR="00FF7E73" w:rsidRPr="00FF7E73">
        <w:rPr>
          <w:lang w:val="sr-Cyrl-CS"/>
        </w:rPr>
        <w:t xml:space="preserve"> </w:t>
      </w:r>
      <w:r w:rsidR="00FF7E73" w:rsidRP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израде техничке документације може се састојати из више наведених делова а)-</w:t>
      </w:r>
      <w:r w:rsidR="00B476D9">
        <w:rPr>
          <w:rFonts w:ascii="Times New Roman" w:eastAsia="Times New Roman" w:hAnsi="Times New Roman" w:cs="Times New Roman"/>
          <w:sz w:val="20"/>
          <w:szCs w:val="20"/>
          <w:lang w:val="sr-Cyrl-RS"/>
        </w:rPr>
        <w:t>д</w:t>
      </w:r>
      <w:r w:rsidR="00FF7E73" w:rsidRP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) према важећој законској регулативи</w:t>
      </w:r>
      <w:r w:rsid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.</w:t>
      </w:r>
    </w:p>
    <w:p w14:paraId="3ED34CEE" w14:textId="77777777" w:rsidR="0038113C" w:rsidRDefault="0038113C" w:rsidP="00DD5660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0DEEB8FA" w14:textId="35207176" w:rsidR="00496203" w:rsidRPr="00777091" w:rsidRDefault="00496203" w:rsidP="00DD5660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2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.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ПАКЕТ МЕРА ЗА КОЈИ СЕ ПРИЈАВЉУЈЕТЕ </w:t>
      </w:r>
    </w:p>
    <w:p w14:paraId="7DCB9592" w14:textId="77777777" w:rsidR="0038113C" w:rsidRDefault="006463E6" w:rsidP="0086393A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1232D4" w:rsidRPr="0077709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232D4" w:rsidRPr="00777091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оји станују у </w:t>
      </w:r>
      <w:r w:rsidR="001232D4" w:rsidRPr="003D4A3E">
        <w:rPr>
          <w:rFonts w:ascii="Times New Roman" w:eastAsia="Times New Roman" w:hAnsi="Times New Roman" w:cs="Times New Roman"/>
          <w:sz w:val="24"/>
          <w:szCs w:val="24"/>
          <w:u w:val="single"/>
          <w:lang w:val="sr-Cyrl-RS"/>
        </w:rPr>
        <w:t>породичним кућама</w:t>
      </w:r>
      <w:r w:rsidR="00496203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</w:t>
      </w:r>
      <w:r w:rsidR="001232D4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аво </w:t>
      </w:r>
      <w:r w:rsidR="00496203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да се пријаве за један од пакета мера</w:t>
      </w:r>
      <w:r w:rsidR="009B7494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Табеле </w:t>
      </w:r>
      <w:r w:rsidR="00501A63">
        <w:rPr>
          <w:rFonts w:ascii="Times New Roman" w:eastAsia="Times New Roman" w:hAnsi="Times New Roman" w:cs="Times New Roman"/>
          <w:sz w:val="24"/>
          <w:szCs w:val="24"/>
          <w:lang w:val="sr-Cyrl-CS"/>
        </w:rPr>
        <w:t>3</w:t>
      </w:r>
      <w:r w:rsidR="00496203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14:paraId="63BE8BC2" w14:textId="06360FBB" w:rsidR="00496203" w:rsidRPr="00777091" w:rsidRDefault="00496203" w:rsidP="0086393A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4) или 5) коју заокружи </w:t>
      </w:r>
      <w:r w:rsidR="001232D4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рајњи корисник 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заокружи и меру </w:t>
      </w:r>
      <w:r w:rsidR="00DF663A">
        <w:rPr>
          <w:rFonts w:ascii="Times New Roman" w:eastAsia="Times New Roman" w:hAnsi="Times New Roman" w:cs="Times New Roman"/>
          <w:sz w:val="24"/>
          <w:szCs w:val="24"/>
          <w:lang w:val="sr-Cyrl-CS"/>
        </w:rPr>
        <w:t>6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).</w:t>
      </w:r>
    </w:p>
    <w:p w14:paraId="20048C19" w14:textId="3DE263E2" w:rsidR="00496203" w:rsidRDefault="00496203" w:rsidP="0086393A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</w:t>
      </w:r>
      <w:r w:rsidR="00DF663A">
        <w:rPr>
          <w:rFonts w:ascii="Times New Roman" w:eastAsia="Times New Roman" w:hAnsi="Times New Roman" w:cs="Times New Roman"/>
          <w:sz w:val="24"/>
          <w:szCs w:val="24"/>
          <w:lang w:val="sr-Cyrl-CS"/>
        </w:rPr>
        <w:t>2)</w:t>
      </w:r>
      <w:r w:rsidR="00B476D9">
        <w:rPr>
          <w:rFonts w:ascii="Times New Roman" w:eastAsia="Times New Roman" w:hAnsi="Times New Roman" w:cs="Times New Roman"/>
          <w:sz w:val="24"/>
          <w:szCs w:val="24"/>
          <w:lang w:val="sr-Cyrl-CS"/>
        </w:rPr>
        <w:t>-</w:t>
      </w:r>
      <w:r w:rsidR="00DF663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B476D9">
        <w:rPr>
          <w:rFonts w:ascii="Times New Roman" w:eastAsia="Times New Roman" w:hAnsi="Times New Roman" w:cs="Times New Roman"/>
          <w:sz w:val="24"/>
          <w:szCs w:val="24"/>
          <w:lang w:val="sr-Cyrl-CS"/>
        </w:rPr>
        <w:t>5</w:t>
      </w:r>
      <w:r w:rsidR="00DF663A">
        <w:rPr>
          <w:rFonts w:ascii="Times New Roman" w:eastAsia="Times New Roman" w:hAnsi="Times New Roman" w:cs="Times New Roman"/>
          <w:sz w:val="24"/>
          <w:szCs w:val="24"/>
          <w:lang w:val="sr-Cyrl-CS"/>
        </w:rPr>
        <w:t>)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коју заокружи</w:t>
      </w:r>
      <w:r w:rsidR="00B476D9">
        <w:rPr>
          <w:rFonts w:ascii="Times New Roman" w:eastAsia="Times New Roman" w:hAnsi="Times New Roman" w:cs="Times New Roman"/>
          <w:sz w:val="24"/>
          <w:szCs w:val="24"/>
          <w:lang w:val="sr-Cyrl-CS"/>
        </w:rPr>
        <w:t>,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1232D4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рајњи корисник 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заокружи и меру </w:t>
      </w:r>
      <w:r w:rsidR="00B476D9">
        <w:rPr>
          <w:rFonts w:ascii="Times New Roman" w:eastAsia="Times New Roman" w:hAnsi="Times New Roman" w:cs="Times New Roman"/>
          <w:sz w:val="24"/>
          <w:szCs w:val="24"/>
          <w:lang w:val="sr-Cyrl-CS"/>
        </w:rPr>
        <w:t>9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).</w:t>
      </w:r>
    </w:p>
    <w:p w14:paraId="5DECAD36" w14:textId="77777777" w:rsidR="0038113C" w:rsidRPr="00777091" w:rsidRDefault="0038113C" w:rsidP="0038113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54D9D43D" w14:textId="6E08FF19" w:rsidR="00FA0DD0" w:rsidRPr="00777091" w:rsidRDefault="00FA0DD0" w:rsidP="0086393A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Табела </w:t>
      </w:r>
      <w:r w:rsidR="0007423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3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акета са припадајућим мерама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пакета и редне бројеве мера које примењујете у оквиру изабраног пакета)</w:t>
      </w:r>
      <w:r w:rsidR="00ED03A4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– </w:t>
      </w:r>
      <w:r w:rsidR="00B33E0C" w:rsidRPr="003E04AB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RS"/>
        </w:rPr>
        <w:t>ПРИЈАВА</w:t>
      </w:r>
      <w:r w:rsidR="00ED03A4" w:rsidRPr="003E04AB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  <w:t xml:space="preserve"> САМО ЗА ПОРОДИЧНЕ КУЋЕ</w:t>
      </w:r>
    </w:p>
    <w:tbl>
      <w:tblPr>
        <w:tblStyle w:val="TableGrid"/>
        <w:tblW w:w="9606" w:type="dxa"/>
        <w:tblLook w:val="04A0" w:firstRow="1" w:lastRow="0" w:firstColumn="1" w:lastColumn="0" w:noHBand="0" w:noVBand="1"/>
      </w:tblPr>
      <w:tblGrid>
        <w:gridCol w:w="715"/>
        <w:gridCol w:w="669"/>
        <w:gridCol w:w="8222"/>
      </w:tblGrid>
      <w:tr w:rsidR="00777091" w:rsidRPr="00B22420" w14:paraId="0C27925B" w14:textId="77777777" w:rsidTr="0086393A">
        <w:tc>
          <w:tcPr>
            <w:tcW w:w="715" w:type="dxa"/>
            <w:shd w:val="clear" w:color="auto" w:fill="E7E6E6" w:themeFill="background2"/>
            <w:vAlign w:val="center"/>
          </w:tcPr>
          <w:p w14:paraId="3665B21C" w14:textId="0EAA0882" w:rsidR="004C602B" w:rsidRPr="00B22420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</w:t>
            </w:r>
          </w:p>
        </w:tc>
        <w:tc>
          <w:tcPr>
            <w:tcW w:w="669" w:type="dxa"/>
            <w:vAlign w:val="center"/>
          </w:tcPr>
          <w:p w14:paraId="3DE72CBA" w14:textId="77777777" w:rsidR="004C602B" w:rsidRPr="00B22420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222" w:type="dxa"/>
          </w:tcPr>
          <w:p w14:paraId="4BF57D05" w14:textId="096B0BC3" w:rsidR="004C602B" w:rsidRPr="00B22420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СНОВНИ ПАКЕТ МЕРА</w:t>
            </w:r>
            <w:r w:rsidR="006E0396"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55%)</w:t>
            </w:r>
          </w:p>
          <w:p w14:paraId="766E9A6F" w14:textId="075DA841" w:rsidR="00451C23" w:rsidRPr="00E87692" w:rsidRDefault="001232D4" w:rsidP="006F6C88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бухвата примену најмање две мере из тач. 1), 2) и 3)</w:t>
            </w:r>
            <w:r w:rsidR="00DB618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DB6182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 примену</w:t>
            </w:r>
            <w:r w:rsidR="00DB618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ере из</w:t>
            </w:r>
            <w:r w:rsidR="00DB6182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тачке </w:t>
            </w:r>
            <w:r w:rsidR="006F6C88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9</w:t>
            </w:r>
            <w:r w:rsidR="00DB6182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) 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 </w:t>
            </w:r>
          </w:p>
        </w:tc>
      </w:tr>
      <w:tr w:rsidR="00777091" w:rsidRPr="00B22420" w14:paraId="137E17D9" w14:textId="77777777" w:rsidTr="0086393A">
        <w:tc>
          <w:tcPr>
            <w:tcW w:w="715" w:type="dxa"/>
            <w:shd w:val="clear" w:color="auto" w:fill="E7E6E6" w:themeFill="background2"/>
            <w:vAlign w:val="center"/>
          </w:tcPr>
          <w:p w14:paraId="7FEEB759" w14:textId="72CADC65" w:rsidR="004C602B" w:rsidRPr="00B22420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669" w:type="dxa"/>
            <w:vAlign w:val="center"/>
          </w:tcPr>
          <w:p w14:paraId="1E6C8E0B" w14:textId="270188BC" w:rsidR="004C602B" w:rsidRPr="00B22420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8222" w:type="dxa"/>
          </w:tcPr>
          <w:p w14:paraId="03FCC77F" w14:textId="311EB922" w:rsidR="004C602B" w:rsidRPr="00B22420" w:rsidRDefault="004C602B" w:rsidP="00ED03A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</w:t>
            </w:r>
            <w:r w:rsidR="00B476D9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>, унутрашњих врата према негрејаном простору</w:t>
            </w:r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777091" w:rsidRPr="00B22420" w14:paraId="3B295823" w14:textId="77777777" w:rsidTr="0086393A">
        <w:tc>
          <w:tcPr>
            <w:tcW w:w="715" w:type="dxa"/>
            <w:shd w:val="clear" w:color="auto" w:fill="E7E6E6" w:themeFill="background2"/>
            <w:vAlign w:val="center"/>
          </w:tcPr>
          <w:p w14:paraId="6526749D" w14:textId="64348931" w:rsidR="004C602B" w:rsidRPr="00B22420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669" w:type="dxa"/>
            <w:vAlign w:val="center"/>
          </w:tcPr>
          <w:p w14:paraId="0C96AFDF" w14:textId="496D86E7" w:rsidR="004C602B" w:rsidRPr="00B22420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8222" w:type="dxa"/>
          </w:tcPr>
          <w:p w14:paraId="0F5496C9" w14:textId="28FB83A9" w:rsidR="004C602B" w:rsidRPr="00B22420" w:rsidRDefault="004C602B" w:rsidP="007015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B22420" w14:paraId="61F3FAC3" w14:textId="77777777" w:rsidTr="0086393A">
        <w:tc>
          <w:tcPr>
            <w:tcW w:w="715" w:type="dxa"/>
            <w:shd w:val="clear" w:color="auto" w:fill="E7E6E6" w:themeFill="background2"/>
            <w:vAlign w:val="center"/>
          </w:tcPr>
          <w:p w14:paraId="3C271C9E" w14:textId="3E05E0FF" w:rsidR="004C602B" w:rsidRPr="00B22420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669" w:type="dxa"/>
            <w:vAlign w:val="center"/>
          </w:tcPr>
          <w:p w14:paraId="064F94A7" w14:textId="2BB1ACA7" w:rsidR="004C602B" w:rsidRPr="00B22420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Pr="00B22420">
              <w:rPr>
                <w:rStyle w:val="markedcontent"/>
                <w:rFonts w:ascii="Times New Roman" w:hAnsi="Times New Roman" w:cs="Times New Roman"/>
                <w:lang w:val="sr-Cyrl-CS"/>
              </w:rPr>
              <w:t>)</w:t>
            </w:r>
          </w:p>
        </w:tc>
        <w:tc>
          <w:tcPr>
            <w:tcW w:w="8222" w:type="dxa"/>
          </w:tcPr>
          <w:p w14:paraId="4381B470" w14:textId="53F6BB3E" w:rsidR="004C602B" w:rsidRPr="00B22420" w:rsidRDefault="004C602B" w:rsidP="0070158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ног покривача</w:t>
            </w:r>
          </w:p>
        </w:tc>
      </w:tr>
      <w:tr w:rsidR="00E87692" w:rsidRPr="00B22420" w14:paraId="3881E5B0" w14:textId="77777777" w:rsidTr="0086393A">
        <w:tc>
          <w:tcPr>
            <w:tcW w:w="715" w:type="dxa"/>
            <w:shd w:val="clear" w:color="auto" w:fill="E7E6E6" w:themeFill="background2"/>
            <w:vAlign w:val="center"/>
          </w:tcPr>
          <w:p w14:paraId="7661B225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669" w:type="dxa"/>
            <w:vAlign w:val="center"/>
          </w:tcPr>
          <w:p w14:paraId="1CFC1C05" w14:textId="03E96B5A" w:rsidR="00E87692" w:rsidRPr="00B22420" w:rsidRDefault="008655D6" w:rsidP="00411287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9</w:t>
            </w:r>
            <w:r w:rsidR="00E87692"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**</w:t>
            </w:r>
          </w:p>
        </w:tc>
        <w:tc>
          <w:tcPr>
            <w:tcW w:w="8222" w:type="dxa"/>
            <w:vAlign w:val="center"/>
          </w:tcPr>
          <w:p w14:paraId="0ECBB8EC" w14:textId="77777777" w:rsidR="00E87692" w:rsidRPr="00B22420" w:rsidRDefault="00E87692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Израда техничке документације</w:t>
            </w:r>
            <w:r w:rsidRPr="00B22420">
              <w:rPr>
                <w:rFonts w:ascii="Times New Roman" w:hAnsi="Times New Roman" w:cs="Times New Roman"/>
                <w:lang w:val="en-US"/>
              </w:rPr>
              <w:t>:</w:t>
            </w:r>
          </w:p>
        </w:tc>
      </w:tr>
      <w:tr w:rsidR="006F6C88" w:rsidRPr="00B22420" w14:paraId="2170E385" w14:textId="77777777" w:rsidTr="0086393A">
        <w:tc>
          <w:tcPr>
            <w:tcW w:w="715" w:type="dxa"/>
            <w:shd w:val="clear" w:color="auto" w:fill="E7E6E6" w:themeFill="background2"/>
            <w:vAlign w:val="center"/>
          </w:tcPr>
          <w:p w14:paraId="6A55745D" w14:textId="77777777" w:rsidR="006F6C88" w:rsidRPr="00B22420" w:rsidRDefault="006F6C88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669" w:type="dxa"/>
            <w:vAlign w:val="center"/>
          </w:tcPr>
          <w:p w14:paraId="6B5E1569" w14:textId="77777777" w:rsidR="006F6C88" w:rsidRPr="00B22420" w:rsidRDefault="006F6C88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222" w:type="dxa"/>
            <w:vAlign w:val="center"/>
          </w:tcPr>
          <w:p w14:paraId="13684021" w14:textId="6E97543F" w:rsidR="006F6C88" w:rsidRPr="00B22420" w:rsidRDefault="006F6C88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6F6C88" w:rsidRPr="00B22420" w14:paraId="3FDCBD42" w14:textId="77777777" w:rsidTr="0086393A">
        <w:tc>
          <w:tcPr>
            <w:tcW w:w="715" w:type="dxa"/>
            <w:shd w:val="clear" w:color="auto" w:fill="E7E6E6" w:themeFill="background2"/>
            <w:vAlign w:val="center"/>
          </w:tcPr>
          <w:p w14:paraId="02D51B45" w14:textId="77777777" w:rsidR="006F6C88" w:rsidRPr="00B22420" w:rsidRDefault="006F6C88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669" w:type="dxa"/>
            <w:vAlign w:val="center"/>
          </w:tcPr>
          <w:p w14:paraId="4483D126" w14:textId="77777777" w:rsidR="006F6C88" w:rsidRPr="00B22420" w:rsidRDefault="006F6C88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222" w:type="dxa"/>
            <w:vAlign w:val="center"/>
          </w:tcPr>
          <w:p w14:paraId="0FFB89A8" w14:textId="3E87EA3A" w:rsidR="006F6C88" w:rsidRPr="00B22420" w:rsidRDefault="006F6C88" w:rsidP="00411287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lang w:val="sr-Cyrl-CS"/>
              </w:rPr>
              <w:t>б</w:t>
            </w:r>
            <w:r w:rsidRPr="005F2BA3">
              <w:rPr>
                <w:rFonts w:ascii="Times New Roman" w:hAnsi="Times New Roman" w:cs="Times New Roman"/>
                <w:lang w:val="sr-Cyrl-CS"/>
              </w:rPr>
              <w:t>) Катастарско топографски план</w:t>
            </w:r>
          </w:p>
        </w:tc>
      </w:tr>
      <w:tr w:rsidR="006F6C88" w:rsidRPr="00B22420" w14:paraId="60796BE0" w14:textId="77777777" w:rsidTr="0086393A">
        <w:tc>
          <w:tcPr>
            <w:tcW w:w="715" w:type="dxa"/>
            <w:shd w:val="clear" w:color="auto" w:fill="E7E6E6" w:themeFill="background2"/>
            <w:vAlign w:val="center"/>
          </w:tcPr>
          <w:p w14:paraId="125574E8" w14:textId="77777777" w:rsidR="006F6C88" w:rsidRPr="00B22420" w:rsidRDefault="006F6C88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669" w:type="dxa"/>
            <w:vAlign w:val="center"/>
          </w:tcPr>
          <w:p w14:paraId="73729948" w14:textId="77777777" w:rsidR="006F6C88" w:rsidRPr="00B22420" w:rsidRDefault="006F6C88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222" w:type="dxa"/>
            <w:vAlign w:val="center"/>
          </w:tcPr>
          <w:p w14:paraId="0E6F576B" w14:textId="7F3177ED" w:rsidR="006F6C88" w:rsidRPr="00B22420" w:rsidRDefault="006F6C88" w:rsidP="00411287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lang w:val="sr-Cyrl-CS"/>
              </w:rPr>
              <w:t>в</w:t>
            </w:r>
            <w:r w:rsidRPr="005F2BA3">
              <w:rPr>
                <w:rFonts w:ascii="Times New Roman" w:hAnsi="Times New Roman" w:cs="Times New Roman"/>
                <w:lang w:val="sr-Cyrl-CS"/>
              </w:rPr>
              <w:t xml:space="preserve">) Елаборат енергетске ефикасности </w:t>
            </w:r>
            <w:r>
              <w:rPr>
                <w:rFonts w:ascii="Times New Roman" w:hAnsi="Times New Roman" w:cs="Times New Roman"/>
                <w:lang w:val="sr-Cyrl-CS"/>
              </w:rPr>
              <w:t>(</w:t>
            </w:r>
            <w:r w:rsidRPr="005F2BA3">
              <w:rPr>
                <w:rFonts w:ascii="Times New Roman" w:hAnsi="Times New Roman" w:cs="Times New Roman"/>
                <w:lang w:val="sr-Cyrl-CS"/>
              </w:rPr>
              <w:t>пре и после енергетске санације</w:t>
            </w:r>
            <w:r>
              <w:rPr>
                <w:rFonts w:ascii="Times New Roman" w:hAnsi="Times New Roman" w:cs="Times New Roman"/>
                <w:lang w:val="sr-Cyrl-CS"/>
              </w:rPr>
              <w:t>)</w:t>
            </w:r>
          </w:p>
        </w:tc>
      </w:tr>
      <w:tr w:rsidR="006F6C88" w:rsidRPr="00B22420" w14:paraId="3D4FF077" w14:textId="77777777" w:rsidTr="0086393A">
        <w:tc>
          <w:tcPr>
            <w:tcW w:w="715" w:type="dxa"/>
            <w:shd w:val="clear" w:color="auto" w:fill="E7E6E6" w:themeFill="background2"/>
            <w:vAlign w:val="center"/>
          </w:tcPr>
          <w:p w14:paraId="2D2C5F92" w14:textId="77777777" w:rsidR="006F6C88" w:rsidRPr="00B22420" w:rsidRDefault="006F6C88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669" w:type="dxa"/>
            <w:vAlign w:val="center"/>
          </w:tcPr>
          <w:p w14:paraId="1A5B2CCC" w14:textId="77777777" w:rsidR="006F6C88" w:rsidRPr="00B22420" w:rsidRDefault="006F6C88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222" w:type="dxa"/>
            <w:vAlign w:val="center"/>
          </w:tcPr>
          <w:p w14:paraId="36D24FE6" w14:textId="27D2BC88" w:rsidR="006F6C88" w:rsidRPr="00B22420" w:rsidRDefault="006F6C88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г) Технички опис и попис радова</w:t>
            </w:r>
          </w:p>
        </w:tc>
      </w:tr>
      <w:tr w:rsidR="006F6C88" w:rsidRPr="00B22420" w14:paraId="346CC001" w14:textId="77777777" w:rsidTr="0086393A">
        <w:tc>
          <w:tcPr>
            <w:tcW w:w="715" w:type="dxa"/>
            <w:shd w:val="clear" w:color="auto" w:fill="E7E6E6" w:themeFill="background2"/>
            <w:vAlign w:val="center"/>
          </w:tcPr>
          <w:p w14:paraId="3EC8CAC4" w14:textId="77777777" w:rsidR="006F6C88" w:rsidRPr="00B22420" w:rsidRDefault="006F6C88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669" w:type="dxa"/>
            <w:vAlign w:val="center"/>
          </w:tcPr>
          <w:p w14:paraId="38178A42" w14:textId="77777777" w:rsidR="006F6C88" w:rsidRPr="00B22420" w:rsidRDefault="006F6C88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222" w:type="dxa"/>
            <w:vAlign w:val="center"/>
          </w:tcPr>
          <w:p w14:paraId="7A1FE3A2" w14:textId="5A976394" w:rsidR="006F6C88" w:rsidRPr="00B22420" w:rsidRDefault="006F6C88" w:rsidP="00411287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lang w:val="sr-Cyrl-CS"/>
              </w:rPr>
              <w:t>д</w:t>
            </w:r>
            <w:r w:rsidRPr="005F2BA3">
              <w:rPr>
                <w:rFonts w:ascii="Times New Roman" w:hAnsi="Times New Roman" w:cs="Times New Roman"/>
                <w:lang w:val="sr-Cyrl-CS"/>
              </w:rPr>
              <w:t xml:space="preserve">) </w:t>
            </w:r>
            <w:r>
              <w:rPr>
                <w:rFonts w:ascii="Times New Roman" w:hAnsi="Times New Roman" w:cs="Times New Roman"/>
                <w:lang w:val="sr-Cyrl-CS"/>
              </w:rPr>
              <w:t>Енергетски пасош</w:t>
            </w:r>
          </w:p>
        </w:tc>
      </w:tr>
      <w:tr w:rsidR="006F6C88" w:rsidRPr="00B22420" w14:paraId="1482A468" w14:textId="77777777" w:rsidTr="0086393A">
        <w:tc>
          <w:tcPr>
            <w:tcW w:w="715" w:type="dxa"/>
            <w:shd w:val="clear" w:color="auto" w:fill="E7E6E6" w:themeFill="background2"/>
            <w:vAlign w:val="center"/>
          </w:tcPr>
          <w:p w14:paraId="67E7EF04" w14:textId="17D50AA7" w:rsidR="006F6C88" w:rsidRPr="00B22420" w:rsidRDefault="006F6C88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 xml:space="preserve">II </w:t>
            </w:r>
          </w:p>
        </w:tc>
        <w:tc>
          <w:tcPr>
            <w:tcW w:w="669" w:type="dxa"/>
            <w:vAlign w:val="center"/>
          </w:tcPr>
          <w:p w14:paraId="34DF838F" w14:textId="77777777" w:rsidR="006F6C88" w:rsidRPr="00B22420" w:rsidRDefault="006F6C88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222" w:type="dxa"/>
          </w:tcPr>
          <w:p w14:paraId="3F31CAB2" w14:textId="5537491A" w:rsidR="006F6C88" w:rsidRPr="00B22420" w:rsidRDefault="006F6C88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СТАНДАРДНИ ПАКЕТ МЕРА </w:t>
            </w:r>
            <w:r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(Максимални удео бесповратних средстава до 60%)</w:t>
            </w:r>
          </w:p>
          <w:p w14:paraId="6F2477D0" w14:textId="1FD9B368" w:rsidR="006F6C88" w:rsidRPr="00B22420" w:rsidRDefault="006F6C88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мена мера Основног пакета</w:t>
            </w:r>
          </w:p>
          <w:p w14:paraId="47C96709" w14:textId="694313CE" w:rsidR="006F6C88" w:rsidRPr="00B22420" w:rsidRDefault="006F6C88" w:rsidP="006F6C88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и 4) или 5) и/или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6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 уз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9)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6F6C88" w:rsidRPr="00B22420" w14:paraId="78F4EC8F" w14:textId="77777777" w:rsidTr="0086393A">
        <w:tc>
          <w:tcPr>
            <w:tcW w:w="715" w:type="dxa"/>
            <w:shd w:val="clear" w:color="auto" w:fill="E7E6E6" w:themeFill="background2"/>
            <w:vAlign w:val="center"/>
          </w:tcPr>
          <w:p w14:paraId="165A9D62" w14:textId="77777777" w:rsidR="006F6C88" w:rsidRPr="00B22420" w:rsidRDefault="006F6C88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669" w:type="dxa"/>
            <w:vAlign w:val="center"/>
          </w:tcPr>
          <w:p w14:paraId="2D547033" w14:textId="5237440E" w:rsidR="006F6C88" w:rsidRPr="00B22420" w:rsidRDefault="006F6C88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8222" w:type="dxa"/>
          </w:tcPr>
          <w:p w14:paraId="1B6125D4" w14:textId="4D5BA6CB" w:rsidR="006F6C88" w:rsidRPr="00B22420" w:rsidRDefault="006F6C88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>, унутрашњих врата према негрејаном простору</w:t>
            </w:r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6F6C88" w:rsidRPr="00B22420" w14:paraId="689DAB5C" w14:textId="77777777" w:rsidTr="0086393A">
        <w:tc>
          <w:tcPr>
            <w:tcW w:w="715" w:type="dxa"/>
            <w:shd w:val="clear" w:color="auto" w:fill="E7E6E6" w:themeFill="background2"/>
            <w:vAlign w:val="center"/>
          </w:tcPr>
          <w:p w14:paraId="4BB7E2DE" w14:textId="77777777" w:rsidR="006F6C88" w:rsidRPr="00B22420" w:rsidRDefault="006F6C88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669" w:type="dxa"/>
            <w:vAlign w:val="center"/>
          </w:tcPr>
          <w:p w14:paraId="688738EF" w14:textId="412DA0B9" w:rsidR="006F6C88" w:rsidRPr="00B22420" w:rsidRDefault="006F6C88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8222" w:type="dxa"/>
          </w:tcPr>
          <w:p w14:paraId="26A0244F" w14:textId="6FCEDF91" w:rsidR="006F6C88" w:rsidRPr="00B22420" w:rsidRDefault="006F6C88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за </w:t>
            </w:r>
          </w:p>
        </w:tc>
      </w:tr>
      <w:tr w:rsidR="006F6C88" w:rsidRPr="00B22420" w14:paraId="12EF268F" w14:textId="77777777" w:rsidTr="0086393A">
        <w:tc>
          <w:tcPr>
            <w:tcW w:w="715" w:type="dxa"/>
            <w:shd w:val="clear" w:color="auto" w:fill="E7E6E6" w:themeFill="background2"/>
            <w:vAlign w:val="center"/>
          </w:tcPr>
          <w:p w14:paraId="1433D11D" w14:textId="77777777" w:rsidR="006F6C88" w:rsidRPr="00B22420" w:rsidRDefault="006F6C88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669" w:type="dxa"/>
            <w:vAlign w:val="center"/>
          </w:tcPr>
          <w:p w14:paraId="22EA14E3" w14:textId="39DB8D2E" w:rsidR="006F6C88" w:rsidRPr="00B22420" w:rsidRDefault="006F6C88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Pr="00B22420">
              <w:rPr>
                <w:rStyle w:val="markedcontent"/>
                <w:rFonts w:ascii="Times New Roman" w:hAnsi="Times New Roman" w:cs="Times New Roman"/>
                <w:lang w:val="sr-Cyrl-CS"/>
              </w:rPr>
              <w:t>)</w:t>
            </w:r>
          </w:p>
        </w:tc>
        <w:tc>
          <w:tcPr>
            <w:tcW w:w="8222" w:type="dxa"/>
          </w:tcPr>
          <w:p w14:paraId="093009A8" w14:textId="6E63BBA1" w:rsidR="006F6C88" w:rsidRPr="00B22420" w:rsidRDefault="006F6C88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ног покривача</w:t>
            </w:r>
          </w:p>
        </w:tc>
      </w:tr>
      <w:tr w:rsidR="006F6C88" w:rsidRPr="00B22420" w14:paraId="1577F03F" w14:textId="77777777" w:rsidTr="0086393A">
        <w:tc>
          <w:tcPr>
            <w:tcW w:w="715" w:type="dxa"/>
            <w:shd w:val="clear" w:color="auto" w:fill="E7E6E6" w:themeFill="background2"/>
            <w:vAlign w:val="center"/>
          </w:tcPr>
          <w:p w14:paraId="5B6AF078" w14:textId="77777777" w:rsidR="006F6C88" w:rsidRPr="00B22420" w:rsidRDefault="006F6C88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669" w:type="dxa"/>
            <w:vAlign w:val="center"/>
          </w:tcPr>
          <w:p w14:paraId="30980549" w14:textId="146200FC" w:rsidR="006F6C88" w:rsidRPr="00B22420" w:rsidRDefault="006F6C88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</w:t>
            </w: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222" w:type="dxa"/>
          </w:tcPr>
          <w:p w14:paraId="530F8541" w14:textId="61C8C8C9" w:rsidR="006F6C88" w:rsidRPr="00B22420" w:rsidRDefault="006F6C88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6F6C88" w:rsidRPr="00B22420" w14:paraId="5F9B72C1" w14:textId="77777777" w:rsidTr="0086393A">
        <w:tc>
          <w:tcPr>
            <w:tcW w:w="715" w:type="dxa"/>
            <w:shd w:val="clear" w:color="auto" w:fill="E7E6E6" w:themeFill="background2"/>
            <w:vAlign w:val="center"/>
          </w:tcPr>
          <w:p w14:paraId="0037FCF0" w14:textId="77777777" w:rsidR="006F6C88" w:rsidRPr="00B22420" w:rsidRDefault="006F6C88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669" w:type="dxa"/>
            <w:vAlign w:val="center"/>
          </w:tcPr>
          <w:p w14:paraId="7EEF2640" w14:textId="54FEF2DA" w:rsidR="006F6C88" w:rsidRPr="00B22420" w:rsidRDefault="006F6C88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</w:t>
            </w: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222" w:type="dxa"/>
          </w:tcPr>
          <w:p w14:paraId="379B65C1" w14:textId="6ECBAA86" w:rsidR="006F6C88" w:rsidRPr="00B22420" w:rsidRDefault="006F6C88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6F6C88" w:rsidRPr="00B22420" w14:paraId="7C043B39" w14:textId="77777777" w:rsidTr="0086393A">
        <w:tc>
          <w:tcPr>
            <w:tcW w:w="715" w:type="dxa"/>
            <w:shd w:val="clear" w:color="auto" w:fill="E7E6E6" w:themeFill="background2"/>
            <w:vAlign w:val="center"/>
          </w:tcPr>
          <w:p w14:paraId="5BC05E8D" w14:textId="77777777" w:rsidR="006F6C88" w:rsidRPr="00B22420" w:rsidRDefault="006F6C88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669" w:type="dxa"/>
            <w:vAlign w:val="center"/>
          </w:tcPr>
          <w:p w14:paraId="7DF83C08" w14:textId="3F1A3EB8" w:rsidR="006F6C88" w:rsidRPr="00B22420" w:rsidRDefault="006F6C88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</w:t>
            </w: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8222" w:type="dxa"/>
          </w:tcPr>
          <w:p w14:paraId="372405EE" w14:textId="1659B8EA" w:rsidR="006F6C88" w:rsidRPr="00B22420" w:rsidRDefault="006F6C88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6F6C88" w:rsidRPr="00B22420" w14:paraId="273AF220" w14:textId="77777777" w:rsidTr="0086393A">
        <w:tc>
          <w:tcPr>
            <w:tcW w:w="715" w:type="dxa"/>
            <w:shd w:val="clear" w:color="auto" w:fill="E7E6E6" w:themeFill="background2"/>
            <w:vAlign w:val="center"/>
          </w:tcPr>
          <w:p w14:paraId="33ACEE3F" w14:textId="77777777" w:rsidR="006F6C88" w:rsidRPr="00B22420" w:rsidRDefault="006F6C88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669" w:type="dxa"/>
            <w:vAlign w:val="center"/>
          </w:tcPr>
          <w:p w14:paraId="0C3CB231" w14:textId="22768AA4" w:rsidR="006F6C88" w:rsidRPr="00B22420" w:rsidRDefault="006F6C88" w:rsidP="00411287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9</w:t>
            </w: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**</w:t>
            </w:r>
          </w:p>
        </w:tc>
        <w:tc>
          <w:tcPr>
            <w:tcW w:w="8222" w:type="dxa"/>
            <w:vAlign w:val="center"/>
          </w:tcPr>
          <w:p w14:paraId="0F8CCA56" w14:textId="77777777" w:rsidR="006F6C88" w:rsidRPr="00B22420" w:rsidRDefault="006F6C88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Израда техничке документације</w:t>
            </w:r>
            <w:r w:rsidRPr="00B22420">
              <w:rPr>
                <w:rFonts w:ascii="Times New Roman" w:hAnsi="Times New Roman" w:cs="Times New Roman"/>
                <w:lang w:val="en-US"/>
              </w:rPr>
              <w:t>:</w:t>
            </w:r>
          </w:p>
        </w:tc>
      </w:tr>
      <w:tr w:rsidR="006F6C88" w:rsidRPr="00B22420" w14:paraId="4D415C72" w14:textId="77777777" w:rsidTr="0086393A">
        <w:tc>
          <w:tcPr>
            <w:tcW w:w="715" w:type="dxa"/>
            <w:shd w:val="clear" w:color="auto" w:fill="E7E6E6" w:themeFill="background2"/>
            <w:vAlign w:val="center"/>
          </w:tcPr>
          <w:p w14:paraId="1B6787E6" w14:textId="77777777" w:rsidR="006F6C88" w:rsidRPr="00B22420" w:rsidRDefault="006F6C88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669" w:type="dxa"/>
            <w:vAlign w:val="center"/>
          </w:tcPr>
          <w:p w14:paraId="6DD546F6" w14:textId="77777777" w:rsidR="006F6C88" w:rsidRPr="00B22420" w:rsidRDefault="006F6C88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222" w:type="dxa"/>
            <w:vAlign w:val="center"/>
          </w:tcPr>
          <w:p w14:paraId="2A10455A" w14:textId="6D857796" w:rsidR="006F6C88" w:rsidRPr="00B22420" w:rsidRDefault="006F6C88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6F6C88" w:rsidRPr="00B22420" w14:paraId="3C0571EF" w14:textId="77777777" w:rsidTr="0086393A">
        <w:tc>
          <w:tcPr>
            <w:tcW w:w="715" w:type="dxa"/>
            <w:shd w:val="clear" w:color="auto" w:fill="E7E6E6" w:themeFill="background2"/>
            <w:vAlign w:val="center"/>
          </w:tcPr>
          <w:p w14:paraId="5F845794" w14:textId="77777777" w:rsidR="006F6C88" w:rsidRPr="00B22420" w:rsidRDefault="006F6C88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669" w:type="dxa"/>
            <w:vAlign w:val="center"/>
          </w:tcPr>
          <w:p w14:paraId="7320C49F" w14:textId="77777777" w:rsidR="006F6C88" w:rsidRPr="00B22420" w:rsidRDefault="006F6C88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222" w:type="dxa"/>
            <w:vAlign w:val="center"/>
          </w:tcPr>
          <w:p w14:paraId="4B23EB44" w14:textId="34499960" w:rsidR="006F6C88" w:rsidRPr="00B22420" w:rsidRDefault="006F6C88" w:rsidP="00411287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lang w:val="sr-Cyrl-CS"/>
              </w:rPr>
              <w:t>б</w:t>
            </w:r>
            <w:r w:rsidRPr="005F2BA3">
              <w:rPr>
                <w:rFonts w:ascii="Times New Roman" w:hAnsi="Times New Roman" w:cs="Times New Roman"/>
                <w:lang w:val="sr-Cyrl-CS"/>
              </w:rPr>
              <w:t>) Катастарско топографски план</w:t>
            </w:r>
          </w:p>
        </w:tc>
      </w:tr>
      <w:tr w:rsidR="006F6C88" w:rsidRPr="00B22420" w14:paraId="33749F82" w14:textId="77777777" w:rsidTr="0086393A">
        <w:tc>
          <w:tcPr>
            <w:tcW w:w="715" w:type="dxa"/>
            <w:shd w:val="clear" w:color="auto" w:fill="E7E6E6" w:themeFill="background2"/>
            <w:vAlign w:val="center"/>
          </w:tcPr>
          <w:p w14:paraId="37F0BCAF" w14:textId="77777777" w:rsidR="006F6C88" w:rsidRPr="00B22420" w:rsidRDefault="006F6C88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669" w:type="dxa"/>
            <w:vAlign w:val="center"/>
          </w:tcPr>
          <w:p w14:paraId="29835DC4" w14:textId="77777777" w:rsidR="006F6C88" w:rsidRPr="00B22420" w:rsidRDefault="006F6C88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222" w:type="dxa"/>
            <w:vAlign w:val="center"/>
          </w:tcPr>
          <w:p w14:paraId="2FB0FA07" w14:textId="068DBEB0" w:rsidR="006F6C88" w:rsidRPr="00B22420" w:rsidRDefault="006F6C88" w:rsidP="00411287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lang w:val="sr-Cyrl-CS"/>
              </w:rPr>
              <w:t>в</w:t>
            </w:r>
            <w:r w:rsidRPr="005F2BA3">
              <w:rPr>
                <w:rFonts w:ascii="Times New Roman" w:hAnsi="Times New Roman" w:cs="Times New Roman"/>
                <w:lang w:val="sr-Cyrl-CS"/>
              </w:rPr>
              <w:t xml:space="preserve">) Елаборат енергетске ефикасности </w:t>
            </w:r>
            <w:r>
              <w:rPr>
                <w:rFonts w:ascii="Times New Roman" w:hAnsi="Times New Roman" w:cs="Times New Roman"/>
                <w:lang w:val="sr-Cyrl-CS"/>
              </w:rPr>
              <w:t>(</w:t>
            </w:r>
            <w:r w:rsidRPr="005F2BA3">
              <w:rPr>
                <w:rFonts w:ascii="Times New Roman" w:hAnsi="Times New Roman" w:cs="Times New Roman"/>
                <w:lang w:val="sr-Cyrl-CS"/>
              </w:rPr>
              <w:t>пре и после енергетске санације</w:t>
            </w:r>
            <w:r>
              <w:rPr>
                <w:rFonts w:ascii="Times New Roman" w:hAnsi="Times New Roman" w:cs="Times New Roman"/>
                <w:lang w:val="sr-Cyrl-CS"/>
              </w:rPr>
              <w:t>)</w:t>
            </w:r>
          </w:p>
        </w:tc>
      </w:tr>
      <w:tr w:rsidR="006F6C88" w:rsidRPr="00B22420" w14:paraId="6D76F632" w14:textId="77777777" w:rsidTr="0086393A">
        <w:tc>
          <w:tcPr>
            <w:tcW w:w="715" w:type="dxa"/>
            <w:shd w:val="clear" w:color="auto" w:fill="E7E6E6" w:themeFill="background2"/>
            <w:vAlign w:val="center"/>
          </w:tcPr>
          <w:p w14:paraId="1C180436" w14:textId="77777777" w:rsidR="006F6C88" w:rsidRPr="00B22420" w:rsidRDefault="006F6C88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669" w:type="dxa"/>
            <w:vAlign w:val="center"/>
          </w:tcPr>
          <w:p w14:paraId="6066581E" w14:textId="77777777" w:rsidR="006F6C88" w:rsidRPr="00B22420" w:rsidRDefault="006F6C88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222" w:type="dxa"/>
            <w:vAlign w:val="center"/>
          </w:tcPr>
          <w:p w14:paraId="514F6232" w14:textId="06D90C01" w:rsidR="006F6C88" w:rsidRPr="00B22420" w:rsidRDefault="006F6C88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г) Технички опис и попис радова</w:t>
            </w:r>
          </w:p>
        </w:tc>
      </w:tr>
      <w:tr w:rsidR="006F6C88" w:rsidRPr="00B22420" w14:paraId="022A38F7" w14:textId="77777777" w:rsidTr="0086393A">
        <w:tc>
          <w:tcPr>
            <w:tcW w:w="715" w:type="dxa"/>
            <w:shd w:val="clear" w:color="auto" w:fill="E7E6E6" w:themeFill="background2"/>
            <w:vAlign w:val="center"/>
          </w:tcPr>
          <w:p w14:paraId="07CFDACC" w14:textId="77777777" w:rsidR="006F6C88" w:rsidRPr="00B22420" w:rsidRDefault="006F6C88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669" w:type="dxa"/>
            <w:vAlign w:val="center"/>
          </w:tcPr>
          <w:p w14:paraId="4C0976B0" w14:textId="77777777" w:rsidR="006F6C88" w:rsidRPr="00B22420" w:rsidRDefault="006F6C88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222" w:type="dxa"/>
            <w:vAlign w:val="center"/>
          </w:tcPr>
          <w:p w14:paraId="221B08B8" w14:textId="4FAE4054" w:rsidR="006F6C88" w:rsidRPr="00B22420" w:rsidRDefault="006F6C88" w:rsidP="00411287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lang w:val="sr-Cyrl-CS"/>
              </w:rPr>
              <w:t>д</w:t>
            </w:r>
            <w:r w:rsidRPr="005F2BA3">
              <w:rPr>
                <w:rFonts w:ascii="Times New Roman" w:hAnsi="Times New Roman" w:cs="Times New Roman"/>
                <w:lang w:val="sr-Cyrl-CS"/>
              </w:rPr>
              <w:t xml:space="preserve">) </w:t>
            </w:r>
            <w:r>
              <w:rPr>
                <w:rFonts w:ascii="Times New Roman" w:hAnsi="Times New Roman" w:cs="Times New Roman"/>
                <w:lang w:val="sr-Cyrl-CS"/>
              </w:rPr>
              <w:t>Енергетски пасош</w:t>
            </w:r>
          </w:p>
        </w:tc>
      </w:tr>
      <w:tr w:rsidR="006F6C88" w:rsidRPr="00B22420" w14:paraId="6AE64044" w14:textId="77777777" w:rsidTr="0086393A">
        <w:tc>
          <w:tcPr>
            <w:tcW w:w="715" w:type="dxa"/>
            <w:shd w:val="clear" w:color="auto" w:fill="E7E6E6" w:themeFill="background2"/>
            <w:vAlign w:val="center"/>
          </w:tcPr>
          <w:p w14:paraId="38FF802E" w14:textId="3D5B0ECD" w:rsidR="006F6C88" w:rsidRPr="00B22420" w:rsidRDefault="006F6C88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II</w:t>
            </w:r>
          </w:p>
        </w:tc>
        <w:tc>
          <w:tcPr>
            <w:tcW w:w="669" w:type="dxa"/>
            <w:vAlign w:val="center"/>
          </w:tcPr>
          <w:p w14:paraId="3CE53AA7" w14:textId="77777777" w:rsidR="006F6C88" w:rsidRPr="00B22420" w:rsidRDefault="006F6C88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222" w:type="dxa"/>
          </w:tcPr>
          <w:p w14:paraId="0853B46B" w14:textId="249E89ED" w:rsidR="006F6C88" w:rsidRPr="00B22420" w:rsidRDefault="006F6C88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ПРЕДНИ ПАКЕТ МЕРА </w:t>
            </w:r>
            <w:r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(Максимални удео бесповратних средстава до 65%)</w:t>
            </w:r>
          </w:p>
          <w:p w14:paraId="00F9BBBF" w14:textId="44A0C71B" w:rsidR="006F6C88" w:rsidRPr="00B22420" w:rsidRDefault="006F6C88" w:rsidP="005C12A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имена мера Основног и Стандардног пакета и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7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) и/или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8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14:paraId="4107FF9F" w14:textId="75179313" w:rsidR="006F6C88" w:rsidRPr="00B22420" w:rsidRDefault="006F6C88" w:rsidP="006F6C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з примену тачке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9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 уколико је предвиђена важећом законском регулативом</w:t>
            </w:r>
          </w:p>
        </w:tc>
      </w:tr>
      <w:tr w:rsidR="006F6C88" w:rsidRPr="00B22420" w14:paraId="3B082141" w14:textId="77777777" w:rsidTr="0086393A">
        <w:tc>
          <w:tcPr>
            <w:tcW w:w="715" w:type="dxa"/>
            <w:shd w:val="clear" w:color="auto" w:fill="E7E6E6" w:themeFill="background2"/>
            <w:vAlign w:val="center"/>
          </w:tcPr>
          <w:p w14:paraId="20AFBB43" w14:textId="77777777" w:rsidR="006F6C88" w:rsidRPr="00B22420" w:rsidRDefault="006F6C88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669" w:type="dxa"/>
            <w:vAlign w:val="center"/>
          </w:tcPr>
          <w:p w14:paraId="10AFAA92" w14:textId="03052905" w:rsidR="006F6C88" w:rsidRPr="00B22420" w:rsidRDefault="006F6C88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8222" w:type="dxa"/>
          </w:tcPr>
          <w:p w14:paraId="3E2F637A" w14:textId="2472365E" w:rsidR="006F6C88" w:rsidRPr="00B22420" w:rsidRDefault="006F6C88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>, унутрашњих врата према негрејаном простору</w:t>
            </w:r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6F6C88" w:rsidRPr="00B22420" w14:paraId="30D7F051" w14:textId="77777777" w:rsidTr="0086393A">
        <w:tc>
          <w:tcPr>
            <w:tcW w:w="715" w:type="dxa"/>
            <w:shd w:val="clear" w:color="auto" w:fill="E7E6E6" w:themeFill="background2"/>
            <w:vAlign w:val="center"/>
          </w:tcPr>
          <w:p w14:paraId="34719192" w14:textId="77777777" w:rsidR="006F6C88" w:rsidRPr="00B22420" w:rsidRDefault="006F6C88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669" w:type="dxa"/>
            <w:vAlign w:val="center"/>
          </w:tcPr>
          <w:p w14:paraId="03EA4BEF" w14:textId="334DC7B3" w:rsidR="006F6C88" w:rsidRPr="00B22420" w:rsidRDefault="006F6C88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8222" w:type="dxa"/>
          </w:tcPr>
          <w:p w14:paraId="4E6FC4A6" w14:textId="5D2B1C47" w:rsidR="006F6C88" w:rsidRPr="00B22420" w:rsidRDefault="006F6C88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6F6C88" w:rsidRPr="00B22420" w14:paraId="01B7086B" w14:textId="77777777" w:rsidTr="0086393A">
        <w:tc>
          <w:tcPr>
            <w:tcW w:w="715" w:type="dxa"/>
            <w:shd w:val="clear" w:color="auto" w:fill="E7E6E6" w:themeFill="background2"/>
            <w:vAlign w:val="center"/>
          </w:tcPr>
          <w:p w14:paraId="70C703AE" w14:textId="77777777" w:rsidR="006F6C88" w:rsidRPr="00B22420" w:rsidRDefault="006F6C88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669" w:type="dxa"/>
            <w:vAlign w:val="center"/>
          </w:tcPr>
          <w:p w14:paraId="1DE50D6B" w14:textId="04B50405" w:rsidR="006F6C88" w:rsidRPr="00B22420" w:rsidRDefault="006F6C88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Pr="00B22420">
              <w:rPr>
                <w:rStyle w:val="markedcontent"/>
                <w:rFonts w:ascii="Times New Roman" w:hAnsi="Times New Roman" w:cs="Times New Roman"/>
                <w:lang w:val="sr-Cyrl-CS"/>
              </w:rPr>
              <w:t>)</w:t>
            </w:r>
          </w:p>
        </w:tc>
        <w:tc>
          <w:tcPr>
            <w:tcW w:w="8222" w:type="dxa"/>
          </w:tcPr>
          <w:p w14:paraId="7740883A" w14:textId="504D002A" w:rsidR="006F6C88" w:rsidRPr="00B22420" w:rsidRDefault="006F6C88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ног покривача</w:t>
            </w:r>
          </w:p>
        </w:tc>
      </w:tr>
      <w:tr w:rsidR="006F6C88" w:rsidRPr="00B22420" w14:paraId="3FB9847D" w14:textId="77777777" w:rsidTr="0086393A">
        <w:tc>
          <w:tcPr>
            <w:tcW w:w="715" w:type="dxa"/>
            <w:shd w:val="clear" w:color="auto" w:fill="E7E6E6" w:themeFill="background2"/>
            <w:vAlign w:val="center"/>
          </w:tcPr>
          <w:p w14:paraId="3D0F9A2F" w14:textId="77777777" w:rsidR="006F6C88" w:rsidRPr="00B22420" w:rsidRDefault="006F6C88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669" w:type="dxa"/>
            <w:vAlign w:val="center"/>
          </w:tcPr>
          <w:p w14:paraId="1A9ACD66" w14:textId="0CFAA304" w:rsidR="006F6C88" w:rsidRPr="00B22420" w:rsidRDefault="006F6C88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</w:t>
            </w: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222" w:type="dxa"/>
          </w:tcPr>
          <w:p w14:paraId="3FC6911B" w14:textId="1ACDA8B3" w:rsidR="006F6C88" w:rsidRPr="00B22420" w:rsidRDefault="006F6C88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6F6C88" w:rsidRPr="00B22420" w14:paraId="01809836" w14:textId="77777777" w:rsidTr="0086393A">
        <w:tc>
          <w:tcPr>
            <w:tcW w:w="715" w:type="dxa"/>
            <w:shd w:val="clear" w:color="auto" w:fill="E7E6E6" w:themeFill="background2"/>
            <w:vAlign w:val="center"/>
          </w:tcPr>
          <w:p w14:paraId="718B3405" w14:textId="77777777" w:rsidR="006F6C88" w:rsidRPr="00B22420" w:rsidRDefault="006F6C88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669" w:type="dxa"/>
            <w:vAlign w:val="center"/>
          </w:tcPr>
          <w:p w14:paraId="045795DC" w14:textId="3F659F08" w:rsidR="006F6C88" w:rsidRPr="00B22420" w:rsidRDefault="006F6C88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</w:t>
            </w: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222" w:type="dxa"/>
          </w:tcPr>
          <w:p w14:paraId="2F1CDE15" w14:textId="5ECD90C0" w:rsidR="006F6C88" w:rsidRPr="00B22420" w:rsidRDefault="006F6C88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6F6C88" w:rsidRPr="00B22420" w14:paraId="1B2E0070" w14:textId="77777777" w:rsidTr="0086393A">
        <w:tc>
          <w:tcPr>
            <w:tcW w:w="715" w:type="dxa"/>
            <w:shd w:val="clear" w:color="auto" w:fill="E7E6E6" w:themeFill="background2"/>
            <w:vAlign w:val="center"/>
          </w:tcPr>
          <w:p w14:paraId="09375E9E" w14:textId="75E4F5ED" w:rsidR="006F6C88" w:rsidRPr="00B22420" w:rsidRDefault="006F6C88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669" w:type="dxa"/>
            <w:vAlign w:val="center"/>
          </w:tcPr>
          <w:p w14:paraId="53DC826B" w14:textId="727AEC97" w:rsidR="006F6C88" w:rsidRPr="00B22420" w:rsidRDefault="006F6C88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6</w:t>
            </w: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8222" w:type="dxa"/>
          </w:tcPr>
          <w:p w14:paraId="2C357DF6" w14:textId="0F36F8A9" w:rsidR="006F6C88" w:rsidRPr="00B22420" w:rsidRDefault="006F6C88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</w:p>
        </w:tc>
      </w:tr>
      <w:tr w:rsidR="006F6C88" w:rsidRPr="00B22420" w14:paraId="78876EA9" w14:textId="77777777" w:rsidTr="0086393A">
        <w:tc>
          <w:tcPr>
            <w:tcW w:w="715" w:type="dxa"/>
            <w:shd w:val="clear" w:color="auto" w:fill="E7E6E6" w:themeFill="background2"/>
            <w:vAlign w:val="center"/>
          </w:tcPr>
          <w:p w14:paraId="4ED399C2" w14:textId="69A4E887" w:rsidR="006F6C88" w:rsidRPr="00B22420" w:rsidDel="00A00A87" w:rsidRDefault="006F6C88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669" w:type="dxa"/>
            <w:vAlign w:val="center"/>
          </w:tcPr>
          <w:p w14:paraId="629E6925" w14:textId="7818D505" w:rsidR="006F6C88" w:rsidRPr="00B22420" w:rsidRDefault="006F6C88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7</w:t>
            </w: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222" w:type="dxa"/>
          </w:tcPr>
          <w:p w14:paraId="26BE95D9" w14:textId="4AEE15E1" w:rsidR="006F6C88" w:rsidRPr="00B22420" w:rsidRDefault="006F6C88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</w:p>
        </w:tc>
      </w:tr>
      <w:tr w:rsidR="006F6C88" w:rsidRPr="00B22420" w14:paraId="6AACDBE0" w14:textId="77777777" w:rsidTr="0086393A">
        <w:tc>
          <w:tcPr>
            <w:tcW w:w="715" w:type="dxa"/>
            <w:shd w:val="clear" w:color="auto" w:fill="E7E6E6" w:themeFill="background2"/>
            <w:vAlign w:val="center"/>
          </w:tcPr>
          <w:p w14:paraId="7EAD3882" w14:textId="4EB2F643" w:rsidR="006F6C88" w:rsidRPr="00B22420" w:rsidRDefault="006F6C88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669" w:type="dxa"/>
            <w:vAlign w:val="center"/>
          </w:tcPr>
          <w:p w14:paraId="699A84EC" w14:textId="049496D8" w:rsidR="006F6C88" w:rsidRPr="00B22420" w:rsidRDefault="006F6C88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222" w:type="dxa"/>
          </w:tcPr>
          <w:p w14:paraId="565DE1D0" w14:textId="17DA40F8" w:rsidR="006F6C88" w:rsidRPr="00B22420" w:rsidRDefault="006F6C88" w:rsidP="006F6C88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е,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уградњ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двосмерног мерног уређаја за мерење предате и примљене електричне енергије и израд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6F6C88" w:rsidRPr="00B22420" w14:paraId="20FF55CD" w14:textId="77777777" w:rsidTr="0086393A">
        <w:tc>
          <w:tcPr>
            <w:tcW w:w="715" w:type="dxa"/>
            <w:shd w:val="clear" w:color="auto" w:fill="E7E6E6" w:themeFill="background2"/>
            <w:vAlign w:val="center"/>
          </w:tcPr>
          <w:p w14:paraId="5E3B3A75" w14:textId="77777777" w:rsidR="006F6C88" w:rsidRPr="00B22420" w:rsidRDefault="006F6C88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bookmarkStart w:id="2" w:name="_Hlk169527544"/>
          </w:p>
        </w:tc>
        <w:tc>
          <w:tcPr>
            <w:tcW w:w="669" w:type="dxa"/>
            <w:vAlign w:val="center"/>
          </w:tcPr>
          <w:p w14:paraId="213E7B50" w14:textId="4B59A031" w:rsidR="006F6C88" w:rsidRPr="00B22420" w:rsidRDefault="006F6C88" w:rsidP="00B22420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9</w:t>
            </w: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**</w:t>
            </w:r>
          </w:p>
        </w:tc>
        <w:tc>
          <w:tcPr>
            <w:tcW w:w="8222" w:type="dxa"/>
            <w:vAlign w:val="center"/>
          </w:tcPr>
          <w:p w14:paraId="750D799C" w14:textId="3F738B84" w:rsidR="006F6C88" w:rsidRPr="00B22420" w:rsidRDefault="006F6C88" w:rsidP="00B224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Израда техничке документације</w:t>
            </w:r>
            <w:r w:rsidRPr="00B22420">
              <w:rPr>
                <w:rFonts w:ascii="Times New Roman" w:hAnsi="Times New Roman" w:cs="Times New Roman"/>
                <w:lang w:val="en-US"/>
              </w:rPr>
              <w:t>:</w:t>
            </w:r>
          </w:p>
        </w:tc>
      </w:tr>
      <w:tr w:rsidR="006F6C88" w:rsidRPr="00B22420" w14:paraId="712AC0C4" w14:textId="77777777" w:rsidTr="0086393A">
        <w:tc>
          <w:tcPr>
            <w:tcW w:w="715" w:type="dxa"/>
            <w:shd w:val="clear" w:color="auto" w:fill="E7E6E6" w:themeFill="background2"/>
            <w:vAlign w:val="center"/>
          </w:tcPr>
          <w:p w14:paraId="1EBB72BD" w14:textId="77777777" w:rsidR="006F6C88" w:rsidRPr="00B22420" w:rsidRDefault="006F6C88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669" w:type="dxa"/>
            <w:vAlign w:val="center"/>
          </w:tcPr>
          <w:p w14:paraId="182D7CE0" w14:textId="77777777" w:rsidR="006F6C88" w:rsidRPr="00B22420" w:rsidRDefault="006F6C88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222" w:type="dxa"/>
            <w:vAlign w:val="center"/>
          </w:tcPr>
          <w:p w14:paraId="241C6A67" w14:textId="2ED06F02" w:rsidR="006F6C88" w:rsidRPr="00B22420" w:rsidRDefault="006F6C88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6F6C88" w:rsidRPr="00B22420" w14:paraId="00C21DB3" w14:textId="77777777" w:rsidTr="0086393A">
        <w:tc>
          <w:tcPr>
            <w:tcW w:w="715" w:type="dxa"/>
            <w:shd w:val="clear" w:color="auto" w:fill="E7E6E6" w:themeFill="background2"/>
            <w:vAlign w:val="center"/>
          </w:tcPr>
          <w:p w14:paraId="66C6A29C" w14:textId="77777777" w:rsidR="006F6C88" w:rsidRPr="00B22420" w:rsidRDefault="006F6C88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669" w:type="dxa"/>
            <w:vAlign w:val="center"/>
          </w:tcPr>
          <w:p w14:paraId="6D591ACD" w14:textId="77777777" w:rsidR="006F6C88" w:rsidRPr="00B22420" w:rsidRDefault="006F6C88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222" w:type="dxa"/>
            <w:vAlign w:val="center"/>
          </w:tcPr>
          <w:p w14:paraId="0E662C67" w14:textId="0D3F6E08" w:rsidR="006F6C88" w:rsidRPr="00B22420" w:rsidRDefault="006F6C88" w:rsidP="005F2BA3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lang w:val="sr-Cyrl-CS"/>
              </w:rPr>
              <w:t>б</w:t>
            </w:r>
            <w:r w:rsidRPr="005F2BA3">
              <w:rPr>
                <w:rFonts w:ascii="Times New Roman" w:hAnsi="Times New Roman" w:cs="Times New Roman"/>
                <w:lang w:val="sr-Cyrl-CS"/>
              </w:rPr>
              <w:t>) Катастарско топографски план</w:t>
            </w:r>
          </w:p>
        </w:tc>
      </w:tr>
      <w:tr w:rsidR="006F6C88" w:rsidRPr="00B22420" w14:paraId="7110083B" w14:textId="77777777" w:rsidTr="0086393A">
        <w:tc>
          <w:tcPr>
            <w:tcW w:w="715" w:type="dxa"/>
            <w:shd w:val="clear" w:color="auto" w:fill="E7E6E6" w:themeFill="background2"/>
            <w:vAlign w:val="center"/>
          </w:tcPr>
          <w:p w14:paraId="5D3B9AC9" w14:textId="77777777" w:rsidR="006F6C88" w:rsidRPr="00B22420" w:rsidRDefault="006F6C88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669" w:type="dxa"/>
            <w:vAlign w:val="center"/>
          </w:tcPr>
          <w:p w14:paraId="52AE09F4" w14:textId="77777777" w:rsidR="006F6C88" w:rsidRPr="00B22420" w:rsidRDefault="006F6C88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222" w:type="dxa"/>
            <w:vAlign w:val="center"/>
          </w:tcPr>
          <w:p w14:paraId="79C0B5EC" w14:textId="556CD543" w:rsidR="006F6C88" w:rsidRPr="00B22420" w:rsidRDefault="006F6C88" w:rsidP="005F2BA3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lang w:val="sr-Cyrl-CS"/>
              </w:rPr>
              <w:t>в</w:t>
            </w:r>
            <w:r w:rsidRPr="005F2BA3">
              <w:rPr>
                <w:rFonts w:ascii="Times New Roman" w:hAnsi="Times New Roman" w:cs="Times New Roman"/>
                <w:lang w:val="sr-Cyrl-CS"/>
              </w:rPr>
              <w:t xml:space="preserve">) Елаборат енергетске ефикасности </w:t>
            </w:r>
            <w:r>
              <w:rPr>
                <w:rFonts w:ascii="Times New Roman" w:hAnsi="Times New Roman" w:cs="Times New Roman"/>
                <w:lang w:val="sr-Cyrl-CS"/>
              </w:rPr>
              <w:t>(</w:t>
            </w:r>
            <w:r w:rsidRPr="005F2BA3">
              <w:rPr>
                <w:rFonts w:ascii="Times New Roman" w:hAnsi="Times New Roman" w:cs="Times New Roman"/>
                <w:lang w:val="sr-Cyrl-CS"/>
              </w:rPr>
              <w:t>пре и после енергетске санације</w:t>
            </w:r>
            <w:r>
              <w:rPr>
                <w:rFonts w:ascii="Times New Roman" w:hAnsi="Times New Roman" w:cs="Times New Roman"/>
                <w:lang w:val="sr-Cyrl-CS"/>
              </w:rPr>
              <w:t>)</w:t>
            </w:r>
          </w:p>
        </w:tc>
      </w:tr>
      <w:tr w:rsidR="006F6C88" w:rsidRPr="00B22420" w14:paraId="1D25CD0E" w14:textId="77777777" w:rsidTr="0086393A">
        <w:tc>
          <w:tcPr>
            <w:tcW w:w="715" w:type="dxa"/>
            <w:shd w:val="clear" w:color="auto" w:fill="E7E6E6" w:themeFill="background2"/>
            <w:vAlign w:val="center"/>
          </w:tcPr>
          <w:p w14:paraId="2963F8D2" w14:textId="77777777" w:rsidR="006F6C88" w:rsidRPr="00B22420" w:rsidRDefault="006F6C88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669" w:type="dxa"/>
            <w:vAlign w:val="center"/>
          </w:tcPr>
          <w:p w14:paraId="7B4D561E" w14:textId="77777777" w:rsidR="006F6C88" w:rsidRPr="00B22420" w:rsidRDefault="006F6C88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222" w:type="dxa"/>
            <w:vAlign w:val="center"/>
          </w:tcPr>
          <w:p w14:paraId="60EDC830" w14:textId="4B3E598F" w:rsidR="006F6C88" w:rsidRPr="00B22420" w:rsidRDefault="006F6C88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г) Технички опис и попис радова</w:t>
            </w:r>
          </w:p>
        </w:tc>
      </w:tr>
      <w:tr w:rsidR="006F6C88" w:rsidRPr="00B22420" w14:paraId="3B883688" w14:textId="77777777" w:rsidTr="0086393A">
        <w:tc>
          <w:tcPr>
            <w:tcW w:w="715" w:type="dxa"/>
            <w:shd w:val="clear" w:color="auto" w:fill="E7E6E6" w:themeFill="background2"/>
            <w:vAlign w:val="center"/>
          </w:tcPr>
          <w:p w14:paraId="3396F98D" w14:textId="77777777" w:rsidR="006F6C88" w:rsidRPr="00B22420" w:rsidRDefault="006F6C88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669" w:type="dxa"/>
            <w:vAlign w:val="center"/>
          </w:tcPr>
          <w:p w14:paraId="41F06F50" w14:textId="77777777" w:rsidR="006F6C88" w:rsidRPr="00B22420" w:rsidRDefault="006F6C88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222" w:type="dxa"/>
            <w:vAlign w:val="center"/>
          </w:tcPr>
          <w:p w14:paraId="3FEB28C7" w14:textId="31FEA435" w:rsidR="006F6C88" w:rsidRPr="00B22420" w:rsidRDefault="006F6C88" w:rsidP="005F2BA3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lang w:val="sr-Cyrl-CS"/>
              </w:rPr>
              <w:t>д</w:t>
            </w:r>
            <w:r w:rsidRPr="005F2BA3">
              <w:rPr>
                <w:rFonts w:ascii="Times New Roman" w:hAnsi="Times New Roman" w:cs="Times New Roman"/>
                <w:lang w:val="sr-Cyrl-CS"/>
              </w:rPr>
              <w:t xml:space="preserve">) </w:t>
            </w:r>
            <w:r>
              <w:rPr>
                <w:rFonts w:ascii="Times New Roman" w:hAnsi="Times New Roman" w:cs="Times New Roman"/>
                <w:lang w:val="sr-Cyrl-CS"/>
              </w:rPr>
              <w:t>Енергетски пасош</w:t>
            </w:r>
          </w:p>
        </w:tc>
      </w:tr>
      <w:bookmarkEnd w:id="2"/>
    </w:tbl>
    <w:p w14:paraId="349331EA" w14:textId="77777777" w:rsidR="00496203" w:rsidRPr="00777091" w:rsidRDefault="00496203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1DE4C60D" w14:textId="1BF4E586" w:rsidR="00FA0DD0" w:rsidRPr="00777091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 меру из тачке </w:t>
      </w:r>
      <w:r w:rsidR="008655D6">
        <w:rPr>
          <w:rFonts w:ascii="Times New Roman" w:eastAsia="Times New Roman" w:hAnsi="Times New Roman" w:cs="Times New Roman"/>
          <w:sz w:val="20"/>
          <w:szCs w:val="20"/>
          <w:lang w:val="sr-Cyrl-RS"/>
        </w:rPr>
        <w:t>6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) се може конкурисати </w:t>
      </w:r>
      <w:r w:rsidRPr="00777091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скључиво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неком од појединачних мера под тачком 4) или 5) или пакета који садржи наведене мере. Мера ће се суфинансирати са одговарајућим уделом у случају примене основног, стандардног или напредног пакета. </w:t>
      </w:r>
    </w:p>
    <w:p w14:paraId="6C8EA4FB" w14:textId="3CCA8CE8" w:rsidR="00FA0DD0" w:rsidRPr="00777091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*За </w:t>
      </w:r>
      <w:r w:rsidRPr="00777091">
        <w:rPr>
          <w:rFonts w:ascii="Times New Roman" w:eastAsia="Times New Roman" w:hAnsi="Times New Roman" w:cs="Times New Roman"/>
          <w:sz w:val="20"/>
          <w:szCs w:val="20"/>
        </w:rPr>
        <w:t>меру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8655D6">
        <w:rPr>
          <w:rFonts w:ascii="Times New Roman" w:eastAsia="Times New Roman" w:hAnsi="Times New Roman" w:cs="Times New Roman"/>
          <w:sz w:val="20"/>
          <w:szCs w:val="20"/>
          <w:lang w:val="sr-Cyrl-CS"/>
        </w:rPr>
        <w:t>9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само заједно са неком од појединачних мера под тач. </w:t>
      </w:r>
      <w:r w:rsidR="008655D6">
        <w:rPr>
          <w:rFonts w:ascii="Times New Roman" w:eastAsia="Times New Roman" w:hAnsi="Times New Roman" w:cs="Times New Roman"/>
          <w:sz w:val="20"/>
          <w:szCs w:val="20"/>
          <w:lang w:val="sr-Cyrl-RS"/>
        </w:rPr>
        <w:t>2</w:t>
      </w:r>
      <w:r w:rsidR="006F6C88">
        <w:rPr>
          <w:rFonts w:ascii="Times New Roman" w:eastAsia="Times New Roman" w:hAnsi="Times New Roman" w:cs="Times New Roman"/>
          <w:sz w:val="20"/>
          <w:szCs w:val="20"/>
          <w:lang w:val="sr-Cyrl-RS"/>
        </w:rPr>
        <w:t>- 5) и у оквиру пакета мера</w:t>
      </w:r>
      <w:r w:rsidR="0015574A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. 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Мера ће се суфинансирати са уделом до </w:t>
      </w:r>
      <w:r w:rsidR="006F6C88">
        <w:rPr>
          <w:rFonts w:ascii="Times New Roman" w:eastAsia="Times New Roman" w:hAnsi="Times New Roman" w:cs="Times New Roman"/>
          <w:sz w:val="20"/>
          <w:szCs w:val="20"/>
          <w:lang w:val="sr-Cyrl-RS"/>
        </w:rPr>
        <w:t>5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0% бесповратних средстава </w:t>
      </w:r>
      <w:r w:rsidR="005F2BA3">
        <w:rPr>
          <w:rFonts w:ascii="Times New Roman" w:eastAsia="Times New Roman" w:hAnsi="Times New Roman" w:cs="Times New Roman"/>
          <w:sz w:val="20"/>
          <w:szCs w:val="20"/>
          <w:lang w:val="sr-Cyrl-RS"/>
        </w:rPr>
        <w:t>за све пакете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>.</w:t>
      </w:r>
      <w:r w:rsidR="00FF7E73" w:rsidRPr="00FF7E73">
        <w:t xml:space="preserve"> </w:t>
      </w:r>
      <w:r w:rsidR="00FF7E73" w:rsidRP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израде техничке документације може се састојати из више наведених делова а)-</w:t>
      </w:r>
      <w:r w:rsidR="006F6C88">
        <w:rPr>
          <w:rFonts w:ascii="Times New Roman" w:eastAsia="Times New Roman" w:hAnsi="Times New Roman" w:cs="Times New Roman"/>
          <w:sz w:val="20"/>
          <w:szCs w:val="20"/>
          <w:lang w:val="sr-Cyrl-RS"/>
        </w:rPr>
        <w:t>д</w:t>
      </w:r>
      <w:r w:rsidR="00FF7E73" w:rsidRP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) према важећој законској регулативи</w:t>
      </w:r>
      <w:r w:rsid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.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1C8BD64C" w14:textId="77777777"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3" w:name="_Hlk72263790"/>
    </w:p>
    <w:p w14:paraId="3BA8EC9D" w14:textId="3F6D4026" w:rsidR="008A0D35" w:rsidRDefault="00E125BD" w:rsidP="00916EC9">
      <w:pPr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77709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ТРЕНУТНО СТАЊЕ ВАШЕ </w:t>
      </w:r>
      <w:r w:rsidR="009038F2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ПОРОДИЧНЕ </w:t>
      </w:r>
      <w:r w:rsidR="008A0D35" w:rsidRPr="0077709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КУЋЕ/СТАНА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7763"/>
        <w:gridCol w:w="1701"/>
      </w:tblGrid>
      <w:tr w:rsidR="00105CCC" w:rsidRPr="003D2B36" w14:paraId="1938411B" w14:textId="77777777" w:rsidTr="00105CCC">
        <w:tc>
          <w:tcPr>
            <w:tcW w:w="7763" w:type="dxa"/>
          </w:tcPr>
          <w:p w14:paraId="11C55A58" w14:textId="77777777" w:rsidR="00105CCC" w:rsidRPr="003D2B36" w:rsidRDefault="00105CCC" w:rsidP="00287EE1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Површина </w:t>
            </w:r>
            <w:r w:rsidRPr="003D2B3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објекта </w:t>
            </w: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у квадратним метрима </w:t>
            </w:r>
          </w:p>
        </w:tc>
        <w:tc>
          <w:tcPr>
            <w:tcW w:w="1701" w:type="dxa"/>
          </w:tcPr>
          <w:p w14:paraId="5B27997D" w14:textId="77777777" w:rsidR="00105CCC" w:rsidRPr="003D2B36" w:rsidRDefault="00105CCC" w:rsidP="00287EE1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05CCC" w:rsidRPr="003D2B36" w14:paraId="75F39CB1" w14:textId="77777777" w:rsidTr="00105CCC">
        <w:tc>
          <w:tcPr>
            <w:tcW w:w="7763" w:type="dxa"/>
          </w:tcPr>
          <w:p w14:paraId="1E26637B" w14:textId="77777777" w:rsidR="00105CCC" w:rsidRPr="003D2B36" w:rsidRDefault="00105CCC" w:rsidP="00287EE1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Број корисника који станује у објекту</w:t>
            </w:r>
          </w:p>
        </w:tc>
        <w:tc>
          <w:tcPr>
            <w:tcW w:w="1701" w:type="dxa"/>
          </w:tcPr>
          <w:p w14:paraId="41C321C7" w14:textId="77777777" w:rsidR="00105CCC" w:rsidRPr="003D2B36" w:rsidRDefault="00105CCC" w:rsidP="00287EE1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05CCC" w:rsidRPr="003D2B36" w14:paraId="5B9C179B" w14:textId="77777777" w:rsidTr="00105CCC">
        <w:trPr>
          <w:trHeight w:val="300"/>
        </w:trPr>
        <w:tc>
          <w:tcPr>
            <w:tcW w:w="7763" w:type="dxa"/>
          </w:tcPr>
          <w:p w14:paraId="1DCF247E" w14:textId="77777777" w:rsidR="00105CCC" w:rsidRPr="003D2B36" w:rsidRDefault="00105CCC" w:rsidP="00287EE1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Висина плафона (у центиметрима)</w:t>
            </w:r>
          </w:p>
        </w:tc>
        <w:tc>
          <w:tcPr>
            <w:tcW w:w="1701" w:type="dxa"/>
          </w:tcPr>
          <w:p w14:paraId="2EB7C8B8" w14:textId="77777777" w:rsidR="00105CCC" w:rsidRPr="003D2B36" w:rsidRDefault="00105CCC" w:rsidP="00287EE1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0E372ACB" w14:textId="77777777" w:rsidR="00105CCC" w:rsidRPr="00777091" w:rsidRDefault="00105CCC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0"/>
        <w:tblW w:w="946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462"/>
      </w:tblGrid>
      <w:tr w:rsidR="00777091" w:rsidRPr="00777091" w14:paraId="67CF40B9" w14:textId="77777777" w:rsidTr="00105CCC">
        <w:trPr>
          <w:trHeight w:val="389"/>
        </w:trPr>
        <w:tc>
          <w:tcPr>
            <w:tcW w:w="9462" w:type="dxa"/>
            <w:vAlign w:val="center"/>
          </w:tcPr>
          <w:p w14:paraId="025DE964" w14:textId="427B34C5" w:rsidR="00771A21" w:rsidRPr="00777091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у погледу термичке изолације </w:t>
            </w:r>
            <w:r w:rsidR="009038F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родичне куће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7091" w:rsidRPr="00777091" w14:paraId="433574EC" w14:textId="77777777" w:rsidTr="00105CCC">
        <w:trPr>
          <w:trHeight w:val="338"/>
        </w:trPr>
        <w:tc>
          <w:tcPr>
            <w:tcW w:w="9462" w:type="dxa"/>
          </w:tcPr>
          <w:p w14:paraId="14F2D72C" w14:textId="77777777" w:rsidR="00771A21" w:rsidRPr="00777091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777091" w:rsidRPr="00777091" w14:paraId="6A86F26B" w14:textId="77777777" w:rsidTr="00105CCC">
        <w:trPr>
          <w:trHeight w:val="346"/>
        </w:trPr>
        <w:tc>
          <w:tcPr>
            <w:tcW w:w="9462" w:type="dxa"/>
            <w:vAlign w:val="bottom"/>
          </w:tcPr>
          <w:p w14:paraId="74D35594" w14:textId="3F0DAA44" w:rsidR="00771A21" w:rsidRPr="00777091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без</w:t>
            </w:r>
            <w:r w:rsidR="008655D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,</w:t>
            </w: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а кров са термичком изолацијом </w:t>
            </w:r>
          </w:p>
        </w:tc>
      </w:tr>
      <w:tr w:rsidR="00777091" w:rsidRPr="00777091" w14:paraId="142E8CFF" w14:textId="77777777" w:rsidTr="00105CCC">
        <w:trPr>
          <w:trHeight w:val="346"/>
        </w:trPr>
        <w:tc>
          <w:tcPr>
            <w:tcW w:w="9462" w:type="dxa"/>
            <w:vAlign w:val="bottom"/>
          </w:tcPr>
          <w:p w14:paraId="560EE330" w14:textId="0A49CD38" w:rsidR="00771A21" w:rsidRPr="00777091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</w:t>
            </w:r>
            <w:r w:rsidR="008655D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,</w:t>
            </w: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а кров без термичк</w:t>
            </w:r>
            <w:r w:rsidR="00B43512"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B43512"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</w:tr>
      <w:tr w:rsidR="00777091" w:rsidRPr="00777091" w14:paraId="33D567FC" w14:textId="77777777" w:rsidTr="00105CCC">
        <w:trPr>
          <w:trHeight w:val="346"/>
        </w:trPr>
        <w:tc>
          <w:tcPr>
            <w:tcW w:w="9462" w:type="dxa"/>
            <w:vAlign w:val="bottom"/>
          </w:tcPr>
          <w:p w14:paraId="58E3BCF8" w14:textId="77777777" w:rsidR="00771A21" w:rsidRPr="00777091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14:paraId="0067002D" w14:textId="77777777" w:rsidR="008A0D35" w:rsidRPr="00777091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460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460"/>
      </w:tblGrid>
      <w:tr w:rsidR="00777091" w:rsidRPr="00777091" w14:paraId="695CDD09" w14:textId="77777777" w:rsidTr="00105CCC">
        <w:trPr>
          <w:trHeight w:val="410"/>
        </w:trPr>
        <w:tc>
          <w:tcPr>
            <w:tcW w:w="946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657C3728" w14:textId="2C02163E" w:rsidR="0066540E" w:rsidRPr="00777091" w:rsidRDefault="0066540E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DC84258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A3F0064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A3F0064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r w:rsidR="0CF3EE3C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ED03A4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6CF204F3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777091" w14:paraId="3820015C" w14:textId="77777777" w:rsidTr="00105CCC">
        <w:trPr>
          <w:trHeight w:val="346"/>
        </w:trPr>
        <w:tc>
          <w:tcPr>
            <w:tcW w:w="946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A988481" w14:textId="77777777" w:rsidR="00A00A87" w:rsidRPr="00777091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777091" w:rsidRPr="00777091" w14:paraId="58949EDB" w14:textId="77777777" w:rsidTr="00105CCC">
        <w:trPr>
          <w:trHeight w:val="343"/>
        </w:trPr>
        <w:tc>
          <w:tcPr>
            <w:tcW w:w="946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3EE0FE9D" w14:textId="77777777" w:rsidR="00A00A87" w:rsidRPr="00777091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777091" w:rsidRPr="00777091" w14:paraId="6B70B072" w14:textId="77777777" w:rsidTr="00105CCC">
        <w:trPr>
          <w:trHeight w:val="346"/>
        </w:trPr>
        <w:tc>
          <w:tcPr>
            <w:tcW w:w="946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89F1EE2" w14:textId="77777777" w:rsidR="00A00A87" w:rsidRPr="00777091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777091" w:rsidRPr="00777091" w14:paraId="100096F5" w14:textId="77777777" w:rsidTr="00105CCC">
        <w:trPr>
          <w:trHeight w:val="353"/>
        </w:trPr>
        <w:tc>
          <w:tcPr>
            <w:tcW w:w="946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B289C49" w14:textId="63980110" w:rsidR="00ED03A4" w:rsidRPr="00777091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Пелет</w:t>
            </w:r>
          </w:p>
        </w:tc>
      </w:tr>
      <w:tr w:rsidR="00777091" w:rsidRPr="00777091" w14:paraId="460E7531" w14:textId="77777777" w:rsidTr="00105CCC">
        <w:trPr>
          <w:trHeight w:val="353"/>
        </w:trPr>
        <w:tc>
          <w:tcPr>
            <w:tcW w:w="946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FC5E5D1" w14:textId="2C49CCC0" w:rsidR="00ED03A4" w:rsidRPr="00777091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777091" w:rsidRPr="00777091" w14:paraId="52E1E092" w14:textId="77777777" w:rsidTr="00105CCC">
        <w:trPr>
          <w:trHeight w:val="353"/>
        </w:trPr>
        <w:tc>
          <w:tcPr>
            <w:tcW w:w="946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E8593F2" w14:textId="6C14D8E5" w:rsidR="00ED03A4" w:rsidRPr="00777091" w:rsidRDefault="00771A21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</w:t>
            </w:r>
            <w:r w:rsidR="00ED03A4"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14:paraId="1BE2479C" w14:textId="57E14637" w:rsidR="00ED03A4" w:rsidRPr="00777091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48E76D7C" w14:textId="77777777"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60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460"/>
      </w:tblGrid>
      <w:tr w:rsidR="00B01010" w:rsidRPr="00777091" w14:paraId="35A1610E" w14:textId="77777777" w:rsidTr="00105CCC">
        <w:trPr>
          <w:trHeight w:val="410"/>
        </w:trPr>
        <w:tc>
          <w:tcPr>
            <w:tcW w:w="946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79BBD32D" w14:textId="5C3E748B" w:rsidR="00B01010" w:rsidRPr="00777091" w:rsidRDefault="00B01010" w:rsidP="00FD6FF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трошна вода за домаћинство се греје на, само за меру из тачке 8) која се односи на уградњу соларних колектора, (заокружити редни број) :</w:t>
            </w:r>
          </w:p>
        </w:tc>
      </w:tr>
      <w:tr w:rsidR="00B01010" w:rsidRPr="00777091" w14:paraId="463B7003" w14:textId="77777777" w:rsidTr="00105CCC">
        <w:trPr>
          <w:trHeight w:val="346"/>
        </w:trPr>
        <w:tc>
          <w:tcPr>
            <w:tcW w:w="946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0B152BBC" w14:textId="5F1895AF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B01010" w:rsidRPr="00777091" w14:paraId="7EADC7DF" w14:textId="77777777" w:rsidTr="00105CCC">
        <w:trPr>
          <w:trHeight w:val="343"/>
        </w:trPr>
        <w:tc>
          <w:tcPr>
            <w:tcW w:w="946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7144FD13" w14:textId="43FDCF2F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B01010" w:rsidRPr="00777091" w14:paraId="18E2BCBB" w14:textId="77777777" w:rsidTr="00105CCC">
        <w:trPr>
          <w:trHeight w:val="346"/>
        </w:trPr>
        <w:tc>
          <w:tcPr>
            <w:tcW w:w="946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BD9AD85" w14:textId="19FD61F3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B01010" w:rsidRPr="00777091" w14:paraId="23B2E059" w14:textId="77777777" w:rsidTr="00105CCC">
        <w:trPr>
          <w:trHeight w:val="353"/>
        </w:trPr>
        <w:tc>
          <w:tcPr>
            <w:tcW w:w="946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07355E4" w14:textId="2105A0EE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B01010" w:rsidRPr="00777091" w14:paraId="0CE7C0E7" w14:textId="77777777" w:rsidTr="00105CCC">
        <w:trPr>
          <w:trHeight w:val="353"/>
        </w:trPr>
        <w:tc>
          <w:tcPr>
            <w:tcW w:w="946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0558BFA" w14:textId="20DE520C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B01010" w:rsidRPr="00777091" w14:paraId="3B8199F5" w14:textId="77777777" w:rsidTr="00105CCC">
        <w:trPr>
          <w:trHeight w:val="353"/>
        </w:trPr>
        <w:tc>
          <w:tcPr>
            <w:tcW w:w="946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31E0118B" w14:textId="77777777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)</w:t>
            </w:r>
          </w:p>
          <w:p w14:paraId="7C0DE11A" w14:textId="77777777" w:rsidR="00B01010" w:rsidRPr="00777091" w:rsidRDefault="00B01010" w:rsidP="00FD6FF6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505B50C7" w14:textId="77777777" w:rsidR="00916EC9" w:rsidRPr="00777091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64"/>
      </w:tblGrid>
      <w:tr w:rsidR="00777091" w:rsidRPr="00777091" w14:paraId="435E6B5D" w14:textId="77777777" w:rsidTr="00105CCC">
        <w:tc>
          <w:tcPr>
            <w:tcW w:w="9464" w:type="dxa"/>
          </w:tcPr>
          <w:p w14:paraId="28619A05" w14:textId="63B62482" w:rsidR="00916EC9" w:rsidRPr="00777091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r w:rsidR="00A86B80"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</w:t>
            </w:r>
            <w:r w:rsidR="009038F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ј</w:t>
            </w: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9038F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родичној кући/стану</w:t>
            </w:r>
            <w:r w:rsidR="00771A21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е из тачке 1</w:t>
            </w:r>
            <w:r w:rsidR="00845A80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752BCA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која се односи на замену столарије </w:t>
            </w:r>
            <w:r w:rsidR="00771A21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777091" w14:paraId="447FA66C" w14:textId="77777777" w:rsidTr="00105CCC">
        <w:trPr>
          <w:trHeight w:val="346"/>
        </w:trPr>
        <w:tc>
          <w:tcPr>
            <w:tcW w:w="9464" w:type="dxa"/>
          </w:tcPr>
          <w:p w14:paraId="012D5E19" w14:textId="25A038D9" w:rsidR="00E63938" w:rsidRPr="00777091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озор са дрвеним профилом </w:t>
            </w:r>
          </w:p>
        </w:tc>
      </w:tr>
      <w:tr w:rsidR="00E63938" w:rsidRPr="00777091" w14:paraId="21F1931C" w14:textId="77777777" w:rsidTr="00105CCC">
        <w:trPr>
          <w:trHeight w:val="343"/>
        </w:trPr>
        <w:tc>
          <w:tcPr>
            <w:tcW w:w="9464" w:type="dxa"/>
          </w:tcPr>
          <w:p w14:paraId="70204B31" w14:textId="46BB2487" w:rsidR="00E63938" w:rsidRPr="00777091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челичним профилом</w:t>
            </w:r>
          </w:p>
        </w:tc>
      </w:tr>
      <w:bookmarkEnd w:id="3"/>
    </w:tbl>
    <w:p w14:paraId="6E487101" w14:textId="77777777" w:rsidR="00B01010" w:rsidRDefault="00B01010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2269A73E" w14:textId="77777777" w:rsidR="009B30B1" w:rsidRDefault="009B30B1" w:rsidP="008655D6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2EC04EC" w14:textId="308148CD" w:rsidR="00030EE3" w:rsidRPr="00777091" w:rsidRDefault="00030EE3" w:rsidP="008655D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77091">
        <w:rPr>
          <w:rFonts w:ascii="Times New Roman" w:hAnsi="Times New Roman" w:cs="Times New Roman"/>
          <w:sz w:val="24"/>
          <w:szCs w:val="24"/>
        </w:rPr>
        <w:t>Датум:</w:t>
      </w:r>
      <w:r w:rsidR="006F6C88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777091">
        <w:rPr>
          <w:rFonts w:ascii="Times New Roman" w:hAnsi="Times New Roman" w:cs="Times New Roman"/>
          <w:sz w:val="24"/>
          <w:szCs w:val="24"/>
        </w:rPr>
        <w:t>________</w:t>
      </w:r>
      <w:r w:rsidR="006F6C88">
        <w:rPr>
          <w:rFonts w:ascii="Times New Roman" w:hAnsi="Times New Roman" w:cs="Times New Roman"/>
          <w:sz w:val="24"/>
          <w:szCs w:val="24"/>
          <w:lang w:val="sr-Cyrl-RS"/>
        </w:rPr>
        <w:t xml:space="preserve">_______  </w:t>
      </w:r>
      <w:r w:rsidRPr="00777091">
        <w:rPr>
          <w:rFonts w:ascii="Times New Roman" w:hAnsi="Times New Roman" w:cs="Times New Roman"/>
          <w:sz w:val="24"/>
          <w:szCs w:val="24"/>
        </w:rPr>
        <w:t>.год</w:t>
      </w:r>
      <w:r w:rsidR="006F6C88">
        <w:rPr>
          <w:rFonts w:ascii="Times New Roman" w:hAnsi="Times New Roman" w:cs="Times New Roman"/>
          <w:sz w:val="24"/>
          <w:szCs w:val="24"/>
          <w:lang w:val="sr-Cyrl-RS"/>
        </w:rPr>
        <w:t>ине</w:t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="008655D6">
        <w:rPr>
          <w:lang w:val="sr-Cyrl-RS"/>
        </w:rPr>
        <w:tab/>
      </w:r>
      <w:r w:rsidR="008655D6">
        <w:rPr>
          <w:lang w:val="sr-Cyrl-RS"/>
        </w:rPr>
        <w:tab/>
      </w:r>
      <w:r w:rsidR="008655D6">
        <w:rPr>
          <w:lang w:val="sr-Cyrl-RS"/>
        </w:rPr>
        <w:tab/>
      </w:r>
      <w:r w:rsidR="008655D6">
        <w:rPr>
          <w:lang w:val="sr-Cyrl-RS"/>
        </w:rPr>
        <w:tab/>
      </w:r>
      <w:r w:rsidR="008655D6">
        <w:rPr>
          <w:lang w:val="sr-Cyrl-RS"/>
        </w:rPr>
        <w:tab/>
      </w:r>
      <w:r w:rsidRPr="00777091">
        <w:tab/>
      </w:r>
      <w:r w:rsidR="00105CCC">
        <w:rPr>
          <w:rFonts w:ascii="Times New Roman" w:hAnsi="Times New Roman" w:cs="Times New Roman"/>
          <w:sz w:val="24"/>
          <w:szCs w:val="24"/>
          <w:lang w:val="sr-Cyrl-RS"/>
        </w:rPr>
        <w:t xml:space="preserve">           </w:t>
      </w:r>
      <w:r w:rsidRPr="00777091">
        <w:rPr>
          <w:rFonts w:ascii="Times New Roman" w:hAnsi="Times New Roman" w:cs="Times New Roman"/>
          <w:sz w:val="24"/>
          <w:szCs w:val="24"/>
        </w:rPr>
        <w:t xml:space="preserve">Потпис подносиоца </w:t>
      </w:r>
      <w:r w:rsidR="00105CCC">
        <w:rPr>
          <w:rFonts w:ascii="Times New Roman" w:hAnsi="Times New Roman" w:cs="Times New Roman"/>
          <w:sz w:val="24"/>
          <w:szCs w:val="24"/>
          <w:lang w:val="sr-Cyrl-RS"/>
        </w:rPr>
        <w:t>пријаве:</w:t>
      </w:r>
    </w:p>
    <w:p w14:paraId="2A47CE3A" w14:textId="77777777" w:rsidR="00090D4F" w:rsidRDefault="00030EE3" w:rsidP="00B01010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</w:p>
    <w:p w14:paraId="421713ED" w14:textId="53570D38" w:rsidR="00CB7E8C" w:rsidRPr="00777091" w:rsidRDefault="008655D6" w:rsidP="008655D6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                                                                                     </w:t>
      </w:r>
      <w:r w:rsidR="006F6C88">
        <w:rPr>
          <w:rFonts w:ascii="Times New Roman" w:hAnsi="Times New Roman" w:cs="Times New Roman"/>
          <w:sz w:val="24"/>
          <w:szCs w:val="24"/>
          <w:lang w:val="sr-Cyrl-RS"/>
        </w:rPr>
        <w:t xml:space="preserve">         </w:t>
      </w:r>
      <w:r w:rsidR="00030EE3" w:rsidRPr="00777091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777091">
        <w:rPr>
          <w:rFonts w:ascii="Times New Roman" w:hAnsi="Times New Roman" w:cs="Times New Roman"/>
          <w:sz w:val="24"/>
          <w:szCs w:val="24"/>
        </w:rPr>
        <w:tab/>
      </w:r>
    </w:p>
    <w:sectPr w:rsidR="00CB7E8C" w:rsidRPr="00777091" w:rsidSect="00105CCC">
      <w:headerReference w:type="default" r:id="rId12"/>
      <w:pgSz w:w="12240" w:h="15840"/>
      <w:pgMar w:top="1021" w:right="1418" w:bottom="1021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4D10E9D" w14:textId="77777777" w:rsidR="0080696B" w:rsidRDefault="0080696B" w:rsidP="00CB7E8C">
      <w:pPr>
        <w:spacing w:after="0" w:line="240" w:lineRule="auto"/>
      </w:pPr>
      <w:r>
        <w:separator/>
      </w:r>
    </w:p>
  </w:endnote>
  <w:endnote w:type="continuationSeparator" w:id="0">
    <w:p w14:paraId="660FB132" w14:textId="77777777" w:rsidR="0080696B" w:rsidRDefault="0080696B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D0AEC2B" w14:textId="77777777" w:rsidR="0080696B" w:rsidRDefault="0080696B" w:rsidP="00CB7E8C">
      <w:pPr>
        <w:spacing w:after="0" w:line="240" w:lineRule="auto"/>
      </w:pPr>
      <w:r>
        <w:separator/>
      </w:r>
    </w:p>
  </w:footnote>
  <w:footnote w:type="continuationSeparator" w:id="0">
    <w:p w14:paraId="29BFB45A" w14:textId="77777777" w:rsidR="0080696B" w:rsidRDefault="0080696B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0283CCF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F4C65A4"/>
    <w:multiLevelType w:val="hybridMultilevel"/>
    <w:tmpl w:val="4364C2D4"/>
    <w:lvl w:ilvl="0" w:tplc="E61097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54D5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FA58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80C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1A2A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C22B3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1E52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D461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128B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2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3">
    <w:nsid w:val="22A95D1C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7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A6724ED"/>
    <w:multiLevelType w:val="hybridMultilevel"/>
    <w:tmpl w:val="3C4A486E"/>
    <w:lvl w:ilvl="0" w:tplc="278CB4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38E1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003D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9405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C2C6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F4A2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1CBD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0E8B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B8F6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44CB302"/>
    <w:multiLevelType w:val="hybridMultilevel"/>
    <w:tmpl w:val="7E82D978"/>
    <w:lvl w:ilvl="0" w:tplc="5F7C9D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4CAF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8815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A869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5AA8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9E3C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9832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9E9E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B6E5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>
    <w:nsid w:val="5C455EA2"/>
    <w:multiLevelType w:val="hybridMultilevel"/>
    <w:tmpl w:val="2C3A0994"/>
    <w:lvl w:ilvl="0" w:tplc="C7629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407F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1A66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A60E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16B4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7688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5047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B6F0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F40E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6AF92594"/>
    <w:multiLevelType w:val="hybridMultilevel"/>
    <w:tmpl w:val="90661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5">
    <w:nsid w:val="7A308985"/>
    <w:multiLevelType w:val="hybridMultilevel"/>
    <w:tmpl w:val="602C02C8"/>
    <w:lvl w:ilvl="0" w:tplc="0F62A3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C89D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08A1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2A32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40EE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2CC6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9E7F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D874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6EFD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8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9">
    <w:nsid w:val="7C119AFA"/>
    <w:multiLevelType w:val="hybridMultilevel"/>
    <w:tmpl w:val="C9FE8BB2"/>
    <w:lvl w:ilvl="0" w:tplc="B55869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BA03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FCAF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74DF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25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3CDB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A0ED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D069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5AD8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35"/>
  </w:num>
  <w:num w:numId="3">
    <w:abstractNumId w:val="39"/>
  </w:num>
  <w:num w:numId="4">
    <w:abstractNumId w:val="20"/>
  </w:num>
  <w:num w:numId="5">
    <w:abstractNumId w:val="25"/>
  </w:num>
  <w:num w:numId="6">
    <w:abstractNumId w:val="3"/>
  </w:num>
  <w:num w:numId="7">
    <w:abstractNumId w:val="30"/>
  </w:num>
  <w:num w:numId="8">
    <w:abstractNumId w:val="18"/>
  </w:num>
  <w:num w:numId="9">
    <w:abstractNumId w:val="31"/>
  </w:num>
  <w:num w:numId="10">
    <w:abstractNumId w:val="9"/>
  </w:num>
  <w:num w:numId="11">
    <w:abstractNumId w:val="16"/>
  </w:num>
  <w:num w:numId="12">
    <w:abstractNumId w:val="36"/>
  </w:num>
  <w:num w:numId="13">
    <w:abstractNumId w:val="14"/>
  </w:num>
  <w:num w:numId="14">
    <w:abstractNumId w:val="17"/>
  </w:num>
  <w:num w:numId="15">
    <w:abstractNumId w:val="38"/>
  </w:num>
  <w:num w:numId="16">
    <w:abstractNumId w:val="37"/>
  </w:num>
  <w:num w:numId="17">
    <w:abstractNumId w:val="8"/>
  </w:num>
  <w:num w:numId="18">
    <w:abstractNumId w:val="34"/>
  </w:num>
  <w:num w:numId="19">
    <w:abstractNumId w:val="27"/>
  </w:num>
  <w:num w:numId="20">
    <w:abstractNumId w:val="4"/>
  </w:num>
  <w:num w:numId="21">
    <w:abstractNumId w:val="10"/>
  </w:num>
  <w:num w:numId="22">
    <w:abstractNumId w:val="24"/>
  </w:num>
  <w:num w:numId="23">
    <w:abstractNumId w:val="33"/>
  </w:num>
  <w:num w:numId="24">
    <w:abstractNumId w:val="22"/>
  </w:num>
  <w:num w:numId="25">
    <w:abstractNumId w:val="0"/>
  </w:num>
  <w:num w:numId="26">
    <w:abstractNumId w:val="12"/>
  </w:num>
  <w:num w:numId="27">
    <w:abstractNumId w:val="5"/>
  </w:num>
  <w:num w:numId="28">
    <w:abstractNumId w:val="7"/>
  </w:num>
  <w:num w:numId="29">
    <w:abstractNumId w:val="29"/>
  </w:num>
  <w:num w:numId="30">
    <w:abstractNumId w:val="11"/>
  </w:num>
  <w:num w:numId="31">
    <w:abstractNumId w:val="21"/>
  </w:num>
  <w:num w:numId="32">
    <w:abstractNumId w:val="26"/>
  </w:num>
  <w:num w:numId="33">
    <w:abstractNumId w:val="1"/>
  </w:num>
  <w:num w:numId="34">
    <w:abstractNumId w:val="15"/>
  </w:num>
  <w:num w:numId="35">
    <w:abstractNumId w:val="32"/>
  </w:num>
  <w:num w:numId="36">
    <w:abstractNumId w:val="6"/>
  </w:num>
  <w:num w:numId="37">
    <w:abstractNumId w:val="19"/>
  </w:num>
  <w:num w:numId="38">
    <w:abstractNumId w:val="2"/>
  </w:num>
  <w:num w:numId="39">
    <w:abstractNumId w:val="28"/>
  </w:num>
  <w:num w:numId="40">
    <w:abstractNumId w:val="1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25ADB"/>
    <w:rsid w:val="000309F7"/>
    <w:rsid w:val="00030EE3"/>
    <w:rsid w:val="00035EFA"/>
    <w:rsid w:val="00041173"/>
    <w:rsid w:val="00041987"/>
    <w:rsid w:val="000458B9"/>
    <w:rsid w:val="00052AB5"/>
    <w:rsid w:val="00054D2F"/>
    <w:rsid w:val="0006100F"/>
    <w:rsid w:val="00062C9F"/>
    <w:rsid w:val="0007423E"/>
    <w:rsid w:val="0008679E"/>
    <w:rsid w:val="00090D4F"/>
    <w:rsid w:val="00092C82"/>
    <w:rsid w:val="000953CD"/>
    <w:rsid w:val="00096283"/>
    <w:rsid w:val="000A570B"/>
    <w:rsid w:val="000A762E"/>
    <w:rsid w:val="000B3E12"/>
    <w:rsid w:val="000B5B83"/>
    <w:rsid w:val="000C7D77"/>
    <w:rsid w:val="000D4ACD"/>
    <w:rsid w:val="000D6077"/>
    <w:rsid w:val="000D62C7"/>
    <w:rsid w:val="000E3BDF"/>
    <w:rsid w:val="000F1414"/>
    <w:rsid w:val="000F34C9"/>
    <w:rsid w:val="00100950"/>
    <w:rsid w:val="00103269"/>
    <w:rsid w:val="00105CCC"/>
    <w:rsid w:val="00115E5A"/>
    <w:rsid w:val="00121771"/>
    <w:rsid w:val="00122FD9"/>
    <w:rsid w:val="001232D4"/>
    <w:rsid w:val="00125AA3"/>
    <w:rsid w:val="001364D9"/>
    <w:rsid w:val="0014373C"/>
    <w:rsid w:val="001444DB"/>
    <w:rsid w:val="00145D69"/>
    <w:rsid w:val="0015574A"/>
    <w:rsid w:val="00157B30"/>
    <w:rsid w:val="001618A6"/>
    <w:rsid w:val="00165F07"/>
    <w:rsid w:val="00174995"/>
    <w:rsid w:val="00185A11"/>
    <w:rsid w:val="00186AF8"/>
    <w:rsid w:val="001A5860"/>
    <w:rsid w:val="001C42A9"/>
    <w:rsid w:val="001D54C8"/>
    <w:rsid w:val="001D5DAB"/>
    <w:rsid w:val="001E01C0"/>
    <w:rsid w:val="001F600E"/>
    <w:rsid w:val="0020470D"/>
    <w:rsid w:val="00205DB4"/>
    <w:rsid w:val="0021336A"/>
    <w:rsid w:val="00213A2F"/>
    <w:rsid w:val="00215AAC"/>
    <w:rsid w:val="00224C4F"/>
    <w:rsid w:val="00266B51"/>
    <w:rsid w:val="00282D6D"/>
    <w:rsid w:val="0029310E"/>
    <w:rsid w:val="002B31BC"/>
    <w:rsid w:val="002B5978"/>
    <w:rsid w:val="002C788C"/>
    <w:rsid w:val="002D01BB"/>
    <w:rsid w:val="002D1A13"/>
    <w:rsid w:val="002D234C"/>
    <w:rsid w:val="002D37E0"/>
    <w:rsid w:val="002F7814"/>
    <w:rsid w:val="003239CB"/>
    <w:rsid w:val="00370499"/>
    <w:rsid w:val="0038113C"/>
    <w:rsid w:val="00391658"/>
    <w:rsid w:val="00391EB9"/>
    <w:rsid w:val="003967AD"/>
    <w:rsid w:val="003A361B"/>
    <w:rsid w:val="003A3B83"/>
    <w:rsid w:val="003C33B6"/>
    <w:rsid w:val="003D49C5"/>
    <w:rsid w:val="003D4A3E"/>
    <w:rsid w:val="003D67B7"/>
    <w:rsid w:val="003E04AB"/>
    <w:rsid w:val="003E477A"/>
    <w:rsid w:val="003E5425"/>
    <w:rsid w:val="003E735E"/>
    <w:rsid w:val="00406587"/>
    <w:rsid w:val="00410446"/>
    <w:rsid w:val="004135DF"/>
    <w:rsid w:val="00414D8E"/>
    <w:rsid w:val="00425CAA"/>
    <w:rsid w:val="00436EAA"/>
    <w:rsid w:val="00437723"/>
    <w:rsid w:val="00450D42"/>
    <w:rsid w:val="00451A10"/>
    <w:rsid w:val="00451C23"/>
    <w:rsid w:val="004643B5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36FD"/>
    <w:rsid w:val="004F4F22"/>
    <w:rsid w:val="00501A63"/>
    <w:rsid w:val="00502488"/>
    <w:rsid w:val="00503952"/>
    <w:rsid w:val="005220B1"/>
    <w:rsid w:val="0052721F"/>
    <w:rsid w:val="00536FD8"/>
    <w:rsid w:val="005524E5"/>
    <w:rsid w:val="00552A02"/>
    <w:rsid w:val="00556FCB"/>
    <w:rsid w:val="00571359"/>
    <w:rsid w:val="0058199F"/>
    <w:rsid w:val="005A1623"/>
    <w:rsid w:val="005A2199"/>
    <w:rsid w:val="005C12AC"/>
    <w:rsid w:val="005C600A"/>
    <w:rsid w:val="005C66FF"/>
    <w:rsid w:val="005C7FA7"/>
    <w:rsid w:val="005E2557"/>
    <w:rsid w:val="005E6AE5"/>
    <w:rsid w:val="005E6D56"/>
    <w:rsid w:val="005F2BA3"/>
    <w:rsid w:val="00611DB8"/>
    <w:rsid w:val="00612AAC"/>
    <w:rsid w:val="0062156B"/>
    <w:rsid w:val="006216FF"/>
    <w:rsid w:val="00621B61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77C0E"/>
    <w:rsid w:val="00682E9E"/>
    <w:rsid w:val="0068706D"/>
    <w:rsid w:val="00696A29"/>
    <w:rsid w:val="006A0595"/>
    <w:rsid w:val="006A5FCC"/>
    <w:rsid w:val="006B664D"/>
    <w:rsid w:val="006C252A"/>
    <w:rsid w:val="006C5E11"/>
    <w:rsid w:val="006D5879"/>
    <w:rsid w:val="006E0396"/>
    <w:rsid w:val="006E46BB"/>
    <w:rsid w:val="006F1F74"/>
    <w:rsid w:val="006F626E"/>
    <w:rsid w:val="006F6C88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77091"/>
    <w:rsid w:val="00784F8D"/>
    <w:rsid w:val="00791D3F"/>
    <w:rsid w:val="007B40A4"/>
    <w:rsid w:val="007E7712"/>
    <w:rsid w:val="007F5D8F"/>
    <w:rsid w:val="0080312E"/>
    <w:rsid w:val="0080696B"/>
    <w:rsid w:val="00810731"/>
    <w:rsid w:val="00811065"/>
    <w:rsid w:val="00814F24"/>
    <w:rsid w:val="00845A80"/>
    <w:rsid w:val="00845C96"/>
    <w:rsid w:val="008524A5"/>
    <w:rsid w:val="0086393A"/>
    <w:rsid w:val="008655D6"/>
    <w:rsid w:val="00871655"/>
    <w:rsid w:val="00882D11"/>
    <w:rsid w:val="008868D5"/>
    <w:rsid w:val="008A0ADF"/>
    <w:rsid w:val="008A0D35"/>
    <w:rsid w:val="008A4175"/>
    <w:rsid w:val="008E040E"/>
    <w:rsid w:val="008E0438"/>
    <w:rsid w:val="008E3243"/>
    <w:rsid w:val="008E3768"/>
    <w:rsid w:val="008F3544"/>
    <w:rsid w:val="008F6ABD"/>
    <w:rsid w:val="00902AE4"/>
    <w:rsid w:val="009038F2"/>
    <w:rsid w:val="00913FD2"/>
    <w:rsid w:val="00916EC9"/>
    <w:rsid w:val="009242B9"/>
    <w:rsid w:val="009453DF"/>
    <w:rsid w:val="009471F0"/>
    <w:rsid w:val="0095725F"/>
    <w:rsid w:val="0097541E"/>
    <w:rsid w:val="0097747A"/>
    <w:rsid w:val="00983E78"/>
    <w:rsid w:val="00992F97"/>
    <w:rsid w:val="00996108"/>
    <w:rsid w:val="009B30B1"/>
    <w:rsid w:val="009B4BCA"/>
    <w:rsid w:val="009B7494"/>
    <w:rsid w:val="009E1035"/>
    <w:rsid w:val="009E2DD9"/>
    <w:rsid w:val="009F3C49"/>
    <w:rsid w:val="00A00A87"/>
    <w:rsid w:val="00A0238E"/>
    <w:rsid w:val="00A0389E"/>
    <w:rsid w:val="00A164EC"/>
    <w:rsid w:val="00A275CA"/>
    <w:rsid w:val="00A51C28"/>
    <w:rsid w:val="00A55C46"/>
    <w:rsid w:val="00A654CB"/>
    <w:rsid w:val="00A70556"/>
    <w:rsid w:val="00A77CA4"/>
    <w:rsid w:val="00A85075"/>
    <w:rsid w:val="00A86B80"/>
    <w:rsid w:val="00A86C81"/>
    <w:rsid w:val="00A949DA"/>
    <w:rsid w:val="00AB0591"/>
    <w:rsid w:val="00AE07AA"/>
    <w:rsid w:val="00AE5410"/>
    <w:rsid w:val="00AE5A07"/>
    <w:rsid w:val="00AF4E34"/>
    <w:rsid w:val="00B01010"/>
    <w:rsid w:val="00B04B51"/>
    <w:rsid w:val="00B104CB"/>
    <w:rsid w:val="00B159AD"/>
    <w:rsid w:val="00B22420"/>
    <w:rsid w:val="00B335B4"/>
    <w:rsid w:val="00B33E0C"/>
    <w:rsid w:val="00B43512"/>
    <w:rsid w:val="00B476D9"/>
    <w:rsid w:val="00B53200"/>
    <w:rsid w:val="00B6461F"/>
    <w:rsid w:val="00B66347"/>
    <w:rsid w:val="00B71B17"/>
    <w:rsid w:val="00B730FB"/>
    <w:rsid w:val="00B74A26"/>
    <w:rsid w:val="00B8177E"/>
    <w:rsid w:val="00B84152"/>
    <w:rsid w:val="00B84EE2"/>
    <w:rsid w:val="00B9030F"/>
    <w:rsid w:val="00B90B12"/>
    <w:rsid w:val="00BA1DE0"/>
    <w:rsid w:val="00BA768C"/>
    <w:rsid w:val="00BC3C11"/>
    <w:rsid w:val="00BC770A"/>
    <w:rsid w:val="00BD7CE2"/>
    <w:rsid w:val="00BE3026"/>
    <w:rsid w:val="00BF2099"/>
    <w:rsid w:val="00BF736A"/>
    <w:rsid w:val="00C02441"/>
    <w:rsid w:val="00C041E1"/>
    <w:rsid w:val="00C0509B"/>
    <w:rsid w:val="00C26C3F"/>
    <w:rsid w:val="00C462E1"/>
    <w:rsid w:val="00C46AE0"/>
    <w:rsid w:val="00C50153"/>
    <w:rsid w:val="00C51A4F"/>
    <w:rsid w:val="00C574EF"/>
    <w:rsid w:val="00C72B2E"/>
    <w:rsid w:val="00C86291"/>
    <w:rsid w:val="00CA16AA"/>
    <w:rsid w:val="00CB0FBC"/>
    <w:rsid w:val="00CB2FAD"/>
    <w:rsid w:val="00CB325F"/>
    <w:rsid w:val="00CB7E8C"/>
    <w:rsid w:val="00CC78DF"/>
    <w:rsid w:val="00CF0785"/>
    <w:rsid w:val="00D060F3"/>
    <w:rsid w:val="00D13CF6"/>
    <w:rsid w:val="00D17F10"/>
    <w:rsid w:val="00D24529"/>
    <w:rsid w:val="00D24B27"/>
    <w:rsid w:val="00D463C1"/>
    <w:rsid w:val="00D541CB"/>
    <w:rsid w:val="00D54D97"/>
    <w:rsid w:val="00D55D2F"/>
    <w:rsid w:val="00D745B6"/>
    <w:rsid w:val="00D778AB"/>
    <w:rsid w:val="00D84402"/>
    <w:rsid w:val="00D853EF"/>
    <w:rsid w:val="00D939C9"/>
    <w:rsid w:val="00D94E38"/>
    <w:rsid w:val="00D965AE"/>
    <w:rsid w:val="00DA40E3"/>
    <w:rsid w:val="00DA53D4"/>
    <w:rsid w:val="00DA7892"/>
    <w:rsid w:val="00DB6182"/>
    <w:rsid w:val="00DB67CD"/>
    <w:rsid w:val="00DD5660"/>
    <w:rsid w:val="00DE4C76"/>
    <w:rsid w:val="00DF060B"/>
    <w:rsid w:val="00DF24FD"/>
    <w:rsid w:val="00DF663A"/>
    <w:rsid w:val="00DF753A"/>
    <w:rsid w:val="00E125BD"/>
    <w:rsid w:val="00E2074C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87692"/>
    <w:rsid w:val="00E919C1"/>
    <w:rsid w:val="00E93681"/>
    <w:rsid w:val="00EA5A2C"/>
    <w:rsid w:val="00EC747B"/>
    <w:rsid w:val="00ED03A4"/>
    <w:rsid w:val="00EE2ACD"/>
    <w:rsid w:val="00EE44F0"/>
    <w:rsid w:val="00EF59A7"/>
    <w:rsid w:val="00F14531"/>
    <w:rsid w:val="00F22C3C"/>
    <w:rsid w:val="00F43B94"/>
    <w:rsid w:val="00F46C23"/>
    <w:rsid w:val="00F50B1A"/>
    <w:rsid w:val="00F7002D"/>
    <w:rsid w:val="00F775AD"/>
    <w:rsid w:val="00F82A4D"/>
    <w:rsid w:val="00F927AD"/>
    <w:rsid w:val="00F971CF"/>
    <w:rsid w:val="00FA01F1"/>
    <w:rsid w:val="00FA0DD0"/>
    <w:rsid w:val="00FA63A6"/>
    <w:rsid w:val="00FD4266"/>
    <w:rsid w:val="00FE23DF"/>
    <w:rsid w:val="00FE2666"/>
    <w:rsid w:val="00FE5787"/>
    <w:rsid w:val="00FF7E73"/>
    <w:rsid w:val="030DBDB9"/>
    <w:rsid w:val="0386A755"/>
    <w:rsid w:val="05D5ADFB"/>
    <w:rsid w:val="0A3F0064"/>
    <w:rsid w:val="0CC9C0FA"/>
    <w:rsid w:val="0CF3EE3C"/>
    <w:rsid w:val="0D4AD42B"/>
    <w:rsid w:val="0DC84258"/>
    <w:rsid w:val="12830216"/>
    <w:rsid w:val="1811ECC9"/>
    <w:rsid w:val="1848E618"/>
    <w:rsid w:val="2151C2F9"/>
    <w:rsid w:val="23C8C462"/>
    <w:rsid w:val="24B4ED0D"/>
    <w:rsid w:val="24BB2B4D"/>
    <w:rsid w:val="26191FBA"/>
    <w:rsid w:val="34F6954E"/>
    <w:rsid w:val="36ED7C73"/>
    <w:rsid w:val="41B3304A"/>
    <w:rsid w:val="4B6A482A"/>
    <w:rsid w:val="4DE8B5F4"/>
    <w:rsid w:val="4E6F551D"/>
    <w:rsid w:val="4FA57769"/>
    <w:rsid w:val="513119C2"/>
    <w:rsid w:val="515037E7"/>
    <w:rsid w:val="55392C5F"/>
    <w:rsid w:val="5844E3D6"/>
    <w:rsid w:val="63A9797B"/>
    <w:rsid w:val="658B0D7B"/>
    <w:rsid w:val="68D9086B"/>
    <w:rsid w:val="6CF204F3"/>
    <w:rsid w:val="720170B4"/>
    <w:rsid w:val="76BD7AD7"/>
    <w:rsid w:val="790AA855"/>
    <w:rsid w:val="7F3D72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9F2E5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100F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100F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3" ma:contentTypeDescription="Create a new document." ma:contentTypeScope="" ma:versionID="69ef7f11307990c150ae06860ed5a2f6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7e8b347cbab442fefb7d6780a81d1de5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BF75FA-94E7-4BEB-8691-B4B0E303DB6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E15C5E1-06DF-4C06-A7BB-9CB0CF930A37}">
  <ds:schemaRefs>
    <ds:schemaRef ds:uri="http://www.w3.org/XML/1998/namespace"/>
    <ds:schemaRef ds:uri="http://purl.org/dc/dcmitype/"/>
    <ds:schemaRef ds:uri="http://schemas.openxmlformats.org/package/2006/metadata/core-properties"/>
    <ds:schemaRef ds:uri="e44e14a5-88d0-4815-b116-782feb2ef42c"/>
    <ds:schemaRef ds:uri="http://schemas.microsoft.com/office/2006/metadata/properties"/>
    <ds:schemaRef ds:uri="http://purl.org/dc/terms/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5DB70399-CF56-45AD-AE7C-EF1454C575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DC55846-C4CF-4125-A775-09159DED3B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646</Words>
  <Characters>10086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viki</cp:lastModifiedBy>
  <cp:revision>2</cp:revision>
  <cp:lastPrinted>2025-12-12T10:02:00Z</cp:lastPrinted>
  <dcterms:created xsi:type="dcterms:W3CDTF">2025-12-12T13:11:00Z</dcterms:created>
  <dcterms:modified xsi:type="dcterms:W3CDTF">2025-12-12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  <property fmtid="{D5CDD505-2E9C-101B-9397-08002B2CF9AE}" pid="4" name="GrammarlyDocumentId">
    <vt:lpwstr>40d96d5cadb9757e19a1f8bf26cfc8f3104cde0fc5cd04cf3113b094462b5482</vt:lpwstr>
  </property>
</Properties>
</file>